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00A88" w14:textId="77777777" w:rsidR="00863BAE" w:rsidRPr="00F5714F" w:rsidRDefault="00A252F6" w:rsidP="00347CE9">
      <w:pPr>
        <w:spacing w:before="60" w:after="60" w:line="288" w:lineRule="auto"/>
        <w:jc w:val="center"/>
        <w:rPr>
          <w:rFonts w:ascii="Segoe UI" w:hAnsi="Segoe UI" w:cs="Segoe UI"/>
          <w:b/>
          <w:sz w:val="44"/>
          <w:szCs w:val="32"/>
        </w:rPr>
      </w:pPr>
      <w:r>
        <w:rPr>
          <w:rFonts w:ascii="Segoe UI" w:hAnsi="Segoe UI" w:cs="Segoe UI"/>
          <w:noProof/>
          <w:sz w:val="24"/>
          <w:szCs w:val="24"/>
        </w:rPr>
        <w:pict w14:anchorId="69DD77CA">
          <v:group id="_x0000_s1071" style="position:absolute;left:0;text-align:left;margin-left:-19.1pt;margin-top:-17.35pt;width:532.1pt;height:793.05pt;z-index:251668480" coordorigin="1625,1003" coordsize="9158,14683">
            <v:shape id="_x0000_s1072" style="position:absolute;left:9329;top:1003;width:821;height:854" coordsize="821,854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,l269,542r9,-10l293,523r19,-5l331,513r19,l369,513r15,5l403,532r19,15l437,566r24,43l475,657r10,48l494,753r19,43l533,825r33,19l609,854r39,-10l677,830r24,-29l725,768r14,-48l749,662r4,-62l753,528r-4,-24l744,470,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<v:path arrowok="t"/>
            </v:shape>
            <v:shape id="_x0000_s1073" style="position:absolute;left:9780;top:1478;width:77;height:182" coordsize="77,182" path="m38,182r10,-9l58,153r9,-19l77,105r,-24l77,53r,-24l72,,67,19,62,43,58,57,53,77,43,86,34,96r-15,l,91r38,91xe" fillcolor="#005196" stroked="f">
              <v:path arrowok="t"/>
            </v:shape>
            <v:shape id="_x0000_s1074" style="position:absolute;left:9857;top:1655;width:62;height:87" coordsize="62,87" path="m53,77l57,53,62,39,57,20,53,5,43,5,38,,33,,29,5r-5,l19,10r-5,5l9,20,,29,,48,5,63,9,77r10,5l29,87,43,82,53,77xe" fillcolor="#005196" stroked="f">
              <v:path arrowok="t"/>
            </v:shape>
            <v:shape id="_x0000_s1075" style="position:absolute;left:8513;top:1046;width:1190;height:614" coordsize="1190,614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<v:path arrowok="t"/>
            </v:shape>
            <v:shape id="_x0000_s1076" style="position:absolute;left:10106;top:1012;width:648;height:317" coordsize="648,317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<v:path arrowok="t"/>
            </v:shape>
            <v:shape id="_x0000_s1077" style="position:absolute;left:10073;top:1171;width:566;height:652" coordsize="566,652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<v:path arrowok="t"/>
            </v:shape>
            <v:shape id="_x0000_s1078" style="position:absolute;left:10126;top:1185;width:523;height:706" coordsize="523,706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r,l,638,513,xe" fillcolor="#005196" stroked="f">
              <v:path arrowok="t"/>
            </v:shape>
            <v:shape id="_x0000_s1079" style="position:absolute;left:9914;top:1843;width:159;height:192" coordsize="159,192" path="m116,l101,14,87,24,72,33,58,43,39,48r-15,l10,52,,48,5,62,15,72r9,9l34,91r10,9l53,110r5,5l68,115r-10,5l53,129r-9,5l39,144r-5,14l34,168r,14l44,192,159,48,116,xe" fillcolor="#005196" stroked="f">
              <v:path arrowok="t"/>
            </v:shape>
            <v:shape id="_x0000_s1080" style="position:absolute;left:9958;top:1891;width:153;height:196" coordsize="153,196" path="m153,52r-9,20l134,86r-10,24l120,129r-5,15l115,168r-5,14l115,196r-10,-9l96,177,86,168,81,153r-9,-9l67,134,62,124r,-9l57,124r-5,10l43,144r-5,9l28,158r-9,l9,153,,144,115,r38,52xe" fillcolor="#005196" stroked="f">
              <v:path arrowok="t"/>
            </v:shape>
            <v:shape id="_x0000_s1081" style="position:absolute;left:10082;top:1843;width:140;height:182" coordsize="140,182" path="m29,l44,19,63,43,77,62,96,81r15,19l120,115r10,14l135,134r5,5l140,148r,15l135,172r-5,5l120,182r-4,l106,172,92,158,77,139,58,115,44,91,29,67,15,52,5,38,,33,29,xe" fillcolor="#005196" stroked="f">
              <v:path arrowok="t"/>
            </v:shape>
            <v:shape id="_x0000_s1082" style="position:absolute;left:10097;top:1790;width:686;height:1027" coordsize="686,1027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<v:path arrowok="t"/>
            </v:shape>
            <v:shape id="_x0000_s1083" style="position:absolute;left:10255;top:2155;width:149;height:96" coordsize="149,96" path="m,52l10,38,24,24,43,14,63,9,82,4,106,r19,4l149,9,130,19r-15,5l101,28,87,38,77,48,72,62,67,76r5,20l,52xe" fillcolor="#005196" stroked="f">
              <v:path arrowok="t"/>
            </v:shape>
            <v:shape id="_x0000_s1084" style="position:absolute;left:10193;top:2083;width:67;height:76" coordsize="67,76" path="m9,14l14,4r10,l33,r5,l43,,53,4r4,l62,14r5,14l67,38,57,52,53,67r-5,5l43,76r-10,l29,76,24,72r-10,l9,67r,-5l5,52,,38,,24,9,14xe" fillcolor="#005196" stroked="f">
              <v:path arrowok="t"/>
            </v:shape>
            <v:shape id="_x0000_s1085" style="position:absolute;left:10260;top:2351;width:490;height:1488" coordsize="490,1488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<v:path arrowok="t"/>
            </v:shape>
            <v:shape id="_x0000_s1086" style="position:absolute;left:10524;top:1041;width:250;height:806" coordsize="250,806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<v:path arrowok="t"/>
            </v:shape>
            <v:shape id="_x0000_s1087" style="position:absolute;left:9948;top:14812;width:149;height:173" coordsize="149,173" path="m149,34l130,53,115,77,96,96,82,115,67,135r-9,14l43,163r-5,5l34,173r-5,l19,168r-9,l5,159,,149,,139,10,125,24,111,38,91,58,72,77,53,91,29,106,15,115,r5,l149,34xe" fillcolor="#005196" stroked="f">
              <v:path arrowok="t"/>
            </v:shape>
            <v:shape id="_x0000_s1088" style="position:absolute;left:9314;top:14831;width:821;height:855" coordsize="821,855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,l269,312r10,10l293,332r19,4l332,341r19,l370,341r14,-9l404,322r19,-14l437,288r24,-48l476,192r9,-48l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<v:path arrowok="t"/>
            </v:shape>
            <v:shape id="_x0000_s1089" style="position:absolute;left:9766;top:15028;width:76;height:183" coordsize="76,183" path="m33,l48,10r9,19l67,48r5,29l76,101r,29l76,154r-4,29l67,159,62,144,57,125,52,106,43,91,33,87r-14,l,87,33,xe" fillcolor="#005196" stroked="f">
              <v:path arrowok="t"/>
            </v:shape>
            <v:shape id="_x0000_s1090" style="position:absolute;left:9842;top:14947;width:63;height:86" coordsize="63,86" path="m53,9r5,19l63,48,58,67,53,81r-9,l39,86r-5,l29,81r-5,l20,76,15,72,5,67,,52,,38,5,24,10,9,20,4,29,,44,r9,9xe" fillcolor="#005196" stroked="f">
              <v:path arrowok="t"/>
            </v:shape>
            <v:shape id="_x0000_s1091" style="position:absolute;left:8498;top:15028;width:1191;height:615" coordsize="1191,615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<v:path arrowok="t"/>
            </v:shape>
            <v:shape id="_x0000_s1092" style="position:absolute;left:10092;top:15359;width:648;height:317" coordsize="648,317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<v:path arrowok="t"/>
            </v:shape>
            <v:shape id="_x0000_s1093" style="position:absolute;left:10058;top:14865;width:567;height:653" coordsize="567,653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<v:path arrowok="t"/>
            </v:shape>
            <v:shape id="_x0000_s1094" style="position:absolute;left:10111;top:14798;width:523;height:705" coordsize="523,705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r,l39,9r,l,67,514,705xe" fillcolor="#005196" stroked="f">
              <v:path arrowok="t"/>
            </v:shape>
            <v:shape id="_x0000_s1095" style="position:absolute;left:9900;top:14654;width:158;height:187" coordsize="158,187" path="m115,187l101,177,86,163,72,158,58,149,38,144r-14,l10,139,,144,5,129r9,-9l24,110r10,-9l43,91,53,86r5,-9l67,77,58,72,48,62,43,57,38,48,34,33,29,24,34,9,43,,158,144r-43,43xe" fillcolor="#005196" stroked="f">
              <v:path arrowok="t"/>
            </v:shape>
            <v:shape id="_x0000_s1096" style="position:absolute;left:9943;top:14601;width:154;height:197" coordsize="154,197" path="m154,149l144,130r-9,-20l125,91,120,67,115,53r,-24l111,14,115,r-9,10l96,19,87,29,82,43,72,53r-5,9l63,72r,10l58,72,53,62,43,53,39,43,29,38r-10,l10,43,,53,115,197r39,-48xe" fillcolor="#005196" stroked="f">
              <v:path arrowok="t"/>
            </v:shape>
            <v:shape id="_x0000_s1097" style="position:absolute;left:10068;top:14663;width:139;height:183" coordsize="139,183" path="m29,183l43,164,62,144,77,120,96,101,110,82,120,68,130,53r4,-5l139,39r,-10l139,20,134,10,130,5,120,,110,r-9,10l91,24,77,44,58,68,43,92,24,111,14,130,5,144,,149r29,34xe" fillcolor="#005196" stroked="f">
              <v:path arrowok="t"/>
            </v:shape>
            <v:shape id="_x0000_s1098" style="position:absolute;left:10082;top:13871;width:687;height:1028" coordsize="687,1028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<v:path arrowok="t"/>
            </v:shape>
            <v:shape id="_x0000_s1099" style="position:absolute;left:10241;top:14433;width:144;height:96" coordsize="144,96" path="m,43l9,62,24,72,43,86r19,5l81,96r24,l125,96r19,-5l129,82,115,77,101,67,86,62,77,53,72,38,67,24,72,,,43xe" fillcolor="#005196" stroked="f">
              <v:path arrowok="t"/>
            </v:shape>
            <v:shape id="_x0000_s1100" style="position:absolute;left:10178;top:14529;width:68;height:77" coordsize="68,77" path="m5,62l15,72r9,l34,77r5,l44,77r9,-5l58,72,63,62,68,48r,-10l58,24,53,10,48,5,44,,34,,29,,20,5r-5,l10,10,5,14,,24,,38,,53r5,9xe" fillcolor="#005196" stroked="f">
              <v:path arrowok="t"/>
            </v:shape>
            <v:shape id="_x0000_s1101" style="position:absolute;left:10241;top:12849;width:494;height:1488" coordsize="494,1488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<v:path arrowok="t"/>
            </v:shape>
            <v:shape id="_x0000_s1102" style="position:absolute;left:10505;top:14841;width:254;height:811" coordsize="254,811" path="m,53r48,62l81,187r34,77l139,346r19,86l163,523r,96l153,710r82,101l249,730r5,-92l254,542,249,442,235,341,211,240,182,149,144,62r-5,l129,62,115,58,105,53,96,48,86,34,77,24,62,5,57,,48,,43,5,33,14,29,29,19,38,9,48,,53xe" fillcolor="#005196" stroked="f">
              <v:path arrowok="t"/>
            </v:shape>
            <v:shape id="_x0000_s1103" style="position:absolute;left:2292;top:1703;width:149;height:173" coordsize="149,173" path="m,140l19,120,34,96,53,77,67,58,82,39,96,24,106,10r4,-5l115,r10,l134,r5,5l149,15r,9l149,34,139,44r-9,19l110,82,96,101,77,125,58,144,43,159r-9,14l29,173,,140xe" fillcolor="#005196" stroked="f">
              <v:path arrowok="t"/>
            </v:shape>
            <v:shape id="_x0000_s1104" style="position:absolute;left:2258;top:1003;width:816;height:854" coordsize="816,854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,l548,542,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<v:path arrowok="t"/>
            </v:shape>
            <v:shape id="_x0000_s1105" style="position:absolute;left:2546;top:1478;width:77;height:182" coordsize="77,182" path="m39,182l29,173,20,153,10,134,5,105,,81,,53,,29,5,r5,19l20,43r4,14l29,77r5,9l44,96r14,l77,91,39,182xe" fillcolor="#005196" stroked="f">
              <v:path arrowok="t"/>
            </v:shape>
            <v:shape id="_x0000_s1106" style="position:absolute;left:2484;top:1655;width:62;height:87" coordsize="62,87" path="m14,77l5,53,,39,5,20,14,5,24,,34,5r14,5l58,20r4,9l62,48,58,63,53,77,43,82r-9,5l24,82,14,77xe" fillcolor="#005196" stroked="f">
              <v:path arrowok="t"/>
            </v:shape>
            <v:shape id="_x0000_s1107" style="position:absolute;left:2700;top:1046;width:1190;height:614" coordsize="1190,614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<v:path arrowok="t"/>
            </v:shape>
            <v:shape id="_x0000_s1108" style="position:absolute;left:1654;top:1012;width:643;height:317" coordsize="643,317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<v:path arrowok="t"/>
            </v:shape>
            <v:shape id="_x0000_s1109" style="position:absolute;left:1769;top:1171;width:561;height:652" coordsize="561,652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<v:path arrowok="t"/>
            </v:shape>
            <v:shape id="_x0000_s1110" style="position:absolute;left:1754;top:1185;width:524;height:706" coordsize="524,706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,l524,638,15,xe" fillcolor="#005196" stroked="f">
              <v:path arrowok="t"/>
            </v:shape>
            <v:shape id="_x0000_s1111" style="position:absolute;left:2330;top:1843;width:164;height:192" coordsize="164,192" path="m44,l58,14,72,24r15,9l106,43r14,5l135,48r14,4l164,48,154,62,144,72r-9,9l125,91r-9,9l106,110r-5,5l92,115r9,5l111,129r9,5l125,144r5,14l130,168r-5,14l120,192,,48,44,xe" fillcolor="#005196" stroked="f">
              <v:path arrowok="t"/>
            </v:shape>
            <v:shape id="_x0000_s1112" style="position:absolute;left:2297;top:1891;width:149;height:196" coordsize="149,196" path="m,52l9,72,19,86r5,24l29,129r4,15l38,168r,14l38,196r5,-9l53,177r9,-9l72,153r5,-9l86,134r5,-10l91,115r,9l101,134r4,10l115,153r5,5l129,158r10,-5l149,144,33,,,52xe" fillcolor="#005196" stroked="f">
              <v:path arrowok="t"/>
            </v:shape>
            <v:shape id="_x0000_s1113" style="position:absolute;left:2182;top:1843;width:139;height:182" coordsize="139,182" path="m110,l96,19,81,43,62,62,48,81,33,100,19,115,9,129r-5,5l,139r,9l4,163r,9l14,177r5,5l28,182,38,172,52,158,67,139,81,115,100,91,115,67,129,52,139,38r,-5l110,xe" fillcolor="#005196" stroked="f">
              <v:path arrowok="t"/>
            </v:shape>
            <v:shape id="_x0000_s1114" style="position:absolute;left:1625;top:1790;width:681;height:1027" coordsize="681,1027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<v:path arrowok="t"/>
            </v:shape>
            <v:shape id="_x0000_s1115" style="position:absolute;left:2004;top:2155;width:149;height:96" coordsize="149,96" path="m149,52l134,38,120,24,106,14,86,9,62,4,43,,19,4,,9,14,19r15,5l43,28,58,38r9,10l72,62r5,14l72,96,149,52xe" fillcolor="#005196" stroked="f">
              <v:path arrowok="t"/>
            </v:shape>
            <v:shape id="_x0000_s1116" style="position:absolute;left:2143;top:2083;width:72;height:76" coordsize="72,76" path="m63,14l53,4,43,4,39,,29,,24,,19,4r-9,l10,14,,28,5,38r5,14l19,67r5,5l29,76r5,l39,76r9,-4l53,72r5,-5l63,62,67,52,72,38r,-14l63,14xe" fillcolor="#005196" stroked="f">
              <v:path arrowok="t"/>
            </v:shape>
            <v:shape id="_x0000_s1117" style="position:absolute;left:1654;top:2351;width:494;height:1488" coordsize="494,1488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<v:path arrowok="t"/>
            </v:shape>
            <v:shape id="_x0000_s1118" style="position:absolute;left:1630;top:1041;width:254;height:806" coordsize="254,806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<v:path arrowok="t"/>
            </v:shape>
            <v:rect id="_x0000_s1119" style="position:absolute;left:1759;top:4055;width:82;height:8506" fillcolor="#005196" stroked="f"/>
            <v:rect id="_x0000_s1120" style="position:absolute;left:4087;top:1166;width:4253;height:86" fillcolor="#005196" stroked="f"/>
            <v:shape id="_x0000_s1121" style="position:absolute;left:2326;top:14812;width:144;height:173" coordsize="144,173" path="m,34l14,53,33,77,48,96r14,19l76,135r15,14l100,163r5,5l115,173r5,l129,168r5,l144,159r,-10l144,139,134,125,124,111,110,91,91,72,72,53,52,29,38,15,28,,24,,,34xe" fillcolor="#005196" stroked="f">
              <v:path arrowok="t"/>
            </v:shape>
            <v:shape id="_x0000_s1122" style="position:absolute;left:2287;top:14831;width:816;height:855" coordsize="816,855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<v:path arrowok="t"/>
            </v:shape>
            <v:shape id="_x0000_s1123" style="position:absolute;left:2575;top:15028;width:77;height:183" coordsize="77,183" path="m43,l29,10,19,29,10,48,5,77,,101r,29l5,154r,29l15,159r4,-15l24,125r5,-19l39,91r9,-4l58,87r19,l43,xe" fillcolor="#005196" stroked="f">
              <v:path arrowok="t"/>
            </v:shape>
            <v:shape id="_x0000_s1124" style="position:absolute;left:2518;top:14947;width:57;height:86" coordsize="57,86" path="m9,9l,28,,48,,67,9,81r10,5l33,81,43,76r9,-9l57,52r,-14l52,24,48,9,43,4,28,,19,,9,9xe" fillcolor="#005196" stroked="f">
              <v:path arrowok="t"/>
            </v:shape>
            <v:shape id="_x0000_s1125" style="position:absolute;left:2729;top:15028;width:1195;height:615" coordsize="1195,615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<v:path arrowok="t"/>
            </v:shape>
            <v:shape id="_x0000_s1126" style="position:absolute;left:1682;top:15359;width:648;height:317" coordsize="648,317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<v:path arrowok="t"/>
            </v:shape>
            <v:shape id="_x0000_s1127" style="position:absolute;left:1798;top:14865;width:566;height:653" coordsize="566,653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r,l508,,,638xe" fillcolor="#005196" stroked="f">
              <v:path arrowok="t"/>
            </v:shape>
            <v:shape id="_x0000_s1128" style="position:absolute;left:1788;top:14798;width:518;height:705" coordsize="518,705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,l518,67,10,705xe" fillcolor="#005196" stroked="f">
              <v:path arrowok="t"/>
            </v:shape>
            <v:shape id="_x0000_s1129" style="position:absolute;left:2364;top:14654;width:158;height:187" coordsize="158,187" path="m38,187l53,177,67,163r19,-5l101,149r14,-5l130,144r14,-5l158,144r-9,-15l139,120r-9,-10l125,101,115,91r-9,-5l96,77r-5,l96,72,106,62r9,-5l120,48r5,-15l125,24,120,9,115,,,144r38,43xe" fillcolor="#005196" stroked="f">
              <v:path arrowok="t"/>
            </v:shape>
            <v:shape id="_x0000_s1130" style="position:absolute;left:2326;top:14601;width:153;height:197" coordsize="153,197" path="m,149l9,130,19,110,24,91,33,67,38,53r,-24l38,14,38,,48,10r4,9l62,29,72,43r9,10l86,62r5,10l91,82,96,72r4,-10l105,53,115,43r9,-5l134,38r10,5l153,53,38,197,,149xe" fillcolor="#005196" stroked="f">
              <v:path arrowok="t"/>
            </v:shape>
            <v:shape id="_x0000_s1131" style="position:absolute;left:2215;top:14663;width:139;height:183" coordsize="139,183" path="m111,183l91,164,77,144,58,120,43,101,29,82,15,68,5,53,,48,,39,,29,,20,5,10,10,5,15,r9,l34,10,48,24,63,44,77,68,96,92r15,19l125,130r10,14l139,149r-28,34xe" fillcolor="#005196" stroked="f">
              <v:path arrowok="t"/>
            </v:shape>
            <v:shape id="_x0000_s1132" style="position:absolute;left:1654;top:13871;width:681;height:1028" coordsize="681,1028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<v:path arrowok="t"/>
            </v:shape>
            <v:shape id="_x0000_s1133" style="position:absolute;left:2033;top:14433;width:149;height:96" coordsize="149,96" path="m149,43l139,62,125,72,105,86,86,91,67,96r-24,l19,96,,91,19,82,33,77,48,67r9,-5l72,53,77,38r,-14l72,r77,43xe" fillcolor="#005196" stroked="f">
              <v:path arrowok="t"/>
            </v:shape>
            <v:shape id="_x0000_s1134" style="position:absolute;left:2177;top:14529;width:67;height:77" coordsize="67,77" path="m57,62l48,72r-5,l33,77r-4,l19,77,14,72r-5,l5,62,,48,,38,5,24,14,10,19,5,24,r9,l38,r5,5l48,5r9,5l57,14r5,10l67,38r,15l57,62xe" fillcolor="#005196" stroked="f">
              <v:path arrowok="t"/>
            </v:shape>
            <v:shape id="_x0000_s1135" style="position:absolute;left:1687;top:12849;width:490;height:1488" coordsize="490,1488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<v:path arrowok="t"/>
            </v:shape>
            <v:shape id="_x0000_s1136" style="position:absolute;left:1663;top:14841;width:250;height:811" coordsize="250,811" path="m250,53r-43,62l168,187r-29,77l111,346,96,432r-9,91l87,619r9,91l19,811,5,730,,638,,542,5,442,19,341,39,240,72,149,106,62r9,l125,62r10,-4l144,53r15,-5l168,34,178,24,192,5,197,r10,l211,5r10,9l226,29r9,9l240,48r10,5xe" fillcolor="#005196" stroked="f">
              <v:path arrowok="t"/>
            </v:shape>
            <v:rect id="_x0000_s1137" style="position:absolute;left:4087;top:15470;width:4253;height:86" fillcolor="#005196" stroked="f"/>
            <v:rect id="_x0000_s1138" style="position:absolute;left:10558;top:4118;width:86;height:8505" fillcolor="#005196" stroked="f"/>
          </v:group>
        </w:pict>
      </w:r>
    </w:p>
    <w:p w14:paraId="73DB914E" w14:textId="389307D3" w:rsidR="0068385F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VIETNAM NATIONAL UNIVERSITY</w:t>
      </w:r>
    </w:p>
    <w:p w14:paraId="2F4F10BB" w14:textId="77777777" w:rsidR="005E5F43" w:rsidRPr="00E37AC3" w:rsidRDefault="005E5F43" w:rsidP="00347CE9">
      <w:pPr>
        <w:spacing w:before="60" w:after="60" w:line="288" w:lineRule="auto"/>
        <w:jc w:val="center"/>
        <w:rPr>
          <w:rFonts w:ascii="Times New Roman" w:hAnsi="Times New Roman" w:cs="Times New Roman"/>
          <w:b/>
          <w:sz w:val="44"/>
          <w:szCs w:val="32"/>
        </w:rPr>
      </w:pPr>
      <w:r w:rsidRPr="00E37AC3">
        <w:rPr>
          <w:rFonts w:ascii="Times New Roman" w:hAnsi="Times New Roman" w:cs="Times New Roman"/>
          <w:b/>
          <w:sz w:val="44"/>
          <w:szCs w:val="32"/>
        </w:rPr>
        <w:t>INTERNATIONAL UNIVERSITY</w:t>
      </w:r>
    </w:p>
    <w:p w14:paraId="23F625B5" w14:textId="455D7576" w:rsidR="005E5F43" w:rsidRPr="00F5714F" w:rsidRDefault="005E5F43" w:rsidP="00347CE9">
      <w:pPr>
        <w:spacing w:before="60" w:after="60" w:line="288" w:lineRule="auto"/>
        <w:jc w:val="center"/>
        <w:rPr>
          <w:rStyle w:val="SubtleEmphasis"/>
          <w:rFonts w:ascii="Segoe UI" w:hAnsi="Segoe UI" w:cs="Segoe UI"/>
          <w:b/>
          <w:i w:val="0"/>
          <w:iCs w:val="0"/>
          <w:color w:val="auto"/>
          <w:sz w:val="36"/>
          <w:szCs w:val="28"/>
        </w:rPr>
      </w:pP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7"/>
      </w:r>
      <w:r w:rsidRPr="00F5714F">
        <w:rPr>
          <w:rFonts w:ascii="Segoe UI" w:hAnsi="Segoe UI" w:cs="Segoe UI"/>
          <w:b/>
          <w:sz w:val="36"/>
          <w:szCs w:val="28"/>
        </w:rPr>
        <w:t xml:space="preserve"> ------ </w:t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  <w:r w:rsidRPr="00F5714F">
        <w:rPr>
          <w:rFonts w:ascii="Segoe UI" w:hAnsi="Segoe UI" w:cs="Segoe UI"/>
          <w:b/>
          <w:sz w:val="36"/>
          <w:szCs w:val="28"/>
        </w:rPr>
        <w:sym w:font="Wingdings" w:char="F096"/>
      </w:r>
    </w:p>
    <w:p w14:paraId="042EBE57" w14:textId="2D6FFA92" w:rsidR="00A4418F" w:rsidRPr="00F5714F" w:rsidRDefault="00A4418F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Segoe UI" w:hAnsi="Segoe UI" w:cs="Segoe UI"/>
          <w:b/>
          <w:i w:val="0"/>
          <w:color w:val="FF0000"/>
          <w:sz w:val="72"/>
        </w:rPr>
      </w:pPr>
      <w:r w:rsidRPr="00F5714F">
        <w:rPr>
          <w:rFonts w:ascii="Segoe UI" w:hAnsi="Segoe UI" w:cs="Segoe UI"/>
          <w:noProof/>
        </w:rPr>
        <w:drawing>
          <wp:inline distT="0" distB="0" distL="0" distR="0" wp14:anchorId="152920D8" wp14:editId="7FD5BA6A">
            <wp:extent cx="2082721" cy="21107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83277" cy="211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B0E54" w14:textId="45DD06A9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Style w:val="SubtleEmphasis"/>
          <w:rFonts w:ascii="Times New Roman" w:hAnsi="Times New Roman" w:cs="Times New Roman"/>
          <w:i w:val="0"/>
          <w:iCs w:val="0"/>
          <w:color w:val="auto"/>
          <w:szCs w:val="24"/>
        </w:rPr>
      </w:pPr>
      <w:r w:rsidRPr="00E37AC3">
        <w:rPr>
          <w:rStyle w:val="SubtleEmphasis"/>
          <w:rFonts w:ascii="Times New Roman" w:hAnsi="Times New Roman" w:cs="Times New Roman"/>
          <w:b/>
          <w:i w:val="0"/>
          <w:color w:val="FF0000"/>
          <w:sz w:val="56"/>
        </w:rPr>
        <w:t>PROJECT</w:t>
      </w:r>
    </w:p>
    <w:p w14:paraId="3F4D99F6" w14:textId="6F31F0AC" w:rsidR="005E5F43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i/>
          <w:sz w:val="44"/>
          <w:szCs w:val="32"/>
        </w:rPr>
      </w:pPr>
      <w:r w:rsidRPr="00E37AC3">
        <w:rPr>
          <w:rFonts w:ascii="Times New Roman" w:hAnsi="Times New Roman" w:cs="Times New Roman"/>
          <w:i/>
          <w:sz w:val="44"/>
          <w:szCs w:val="32"/>
        </w:rPr>
        <w:t xml:space="preserve">Minesweeper  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(</w:t>
      </w:r>
      <w:r w:rsidRPr="00E37AC3">
        <w:rPr>
          <w:rFonts w:ascii="Times New Roman" w:hAnsi="Times New Roman" w:cs="Times New Roman"/>
          <w:i/>
          <w:sz w:val="44"/>
          <w:szCs w:val="32"/>
        </w:rPr>
        <w:t>Python</w:t>
      </w:r>
      <w:r w:rsidR="001C7906" w:rsidRPr="00E37AC3">
        <w:rPr>
          <w:rFonts w:ascii="Times New Roman" w:hAnsi="Times New Roman" w:cs="Times New Roman"/>
          <w:i/>
          <w:sz w:val="44"/>
          <w:szCs w:val="32"/>
        </w:rPr>
        <w:t>)</w:t>
      </w:r>
    </w:p>
    <w:p w14:paraId="073BDB44" w14:textId="1E576BC3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ACDEA30" w14:textId="77777777" w:rsidR="00A4418F" w:rsidRPr="00E37AC3" w:rsidRDefault="00A4418F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color w:val="FF0000"/>
          <w:sz w:val="44"/>
          <w:szCs w:val="32"/>
        </w:rPr>
      </w:pPr>
    </w:p>
    <w:p w14:paraId="17EE4C9A" w14:textId="0B4ABD2B" w:rsidR="005E5F43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Instructing L</w:t>
      </w:r>
      <w:r w:rsidR="005E5F43" w:rsidRPr="00E37AC3">
        <w:rPr>
          <w:rFonts w:ascii="Times New Roman" w:hAnsi="Times New Roman" w:cs="Times New Roman"/>
          <w:b/>
          <w:i/>
          <w:sz w:val="28"/>
          <w:szCs w:val="32"/>
        </w:rPr>
        <w:t>ecturer</w:t>
      </w:r>
      <w:r w:rsidR="005E5F43"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="005E5F43" w:rsidRPr="00E37AC3">
        <w:rPr>
          <w:rFonts w:ascii="Times New Roman" w:hAnsi="Times New Roman" w:cs="Times New Roman"/>
          <w:sz w:val="28"/>
          <w:szCs w:val="32"/>
        </w:rPr>
        <w:t xml:space="preserve"> </w:t>
      </w:r>
      <w:proofErr w:type="spellStart"/>
      <w:r w:rsidR="005E5F43" w:rsidRPr="00E37AC3">
        <w:rPr>
          <w:rFonts w:ascii="Times New Roman" w:hAnsi="Times New Roman" w:cs="Times New Roman"/>
          <w:i/>
          <w:sz w:val="28"/>
          <w:szCs w:val="32"/>
        </w:rPr>
        <w:t>Trần</w:t>
      </w:r>
      <w:proofErr w:type="spellEnd"/>
      <w:r w:rsidR="005E5F43" w:rsidRPr="00E37AC3">
        <w:rPr>
          <w:rFonts w:ascii="Times New Roman" w:hAnsi="Times New Roman" w:cs="Times New Roman"/>
          <w:i/>
          <w:sz w:val="28"/>
          <w:szCs w:val="32"/>
        </w:rPr>
        <w:t xml:space="preserve"> Thanh Tùng</w:t>
      </w:r>
    </w:p>
    <w:p w14:paraId="0BBECA51" w14:textId="4D47CC73" w:rsidR="008B30B2" w:rsidRPr="00E37AC3" w:rsidRDefault="008B30B2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32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Assessing Lecturer</w:t>
      </w:r>
      <w:r w:rsidRPr="00E37AC3">
        <w:rPr>
          <w:rFonts w:ascii="Times New Roman" w:hAnsi="Times New Roman" w:cs="Times New Roman"/>
          <w:b/>
          <w:sz w:val="28"/>
          <w:szCs w:val="32"/>
        </w:rPr>
        <w:t>:</w:t>
      </w:r>
      <w:r w:rsidRPr="00E37AC3">
        <w:rPr>
          <w:rFonts w:ascii="Times New Roman" w:hAnsi="Times New Roman" w:cs="Times New Roman"/>
          <w:sz w:val="28"/>
          <w:szCs w:val="32"/>
        </w:rPr>
        <w:t xml:space="preserve"> </w:t>
      </w:r>
      <w:proofErr w:type="spellStart"/>
      <w:r w:rsidRPr="00E37AC3">
        <w:rPr>
          <w:rFonts w:ascii="Times New Roman" w:hAnsi="Times New Roman" w:cs="Times New Roman"/>
          <w:i/>
          <w:sz w:val="28"/>
          <w:szCs w:val="32"/>
        </w:rPr>
        <w:t>Trần</w:t>
      </w:r>
      <w:proofErr w:type="spellEnd"/>
      <w:r w:rsidRPr="00E37AC3">
        <w:rPr>
          <w:rFonts w:ascii="Times New Roman" w:hAnsi="Times New Roman" w:cs="Times New Roman"/>
          <w:i/>
          <w:sz w:val="28"/>
          <w:szCs w:val="32"/>
        </w:rPr>
        <w:t xml:space="preserve"> Thanh Tùng</w:t>
      </w:r>
    </w:p>
    <w:p w14:paraId="0C1F4FB4" w14:textId="567B3519" w:rsidR="00E91AE5" w:rsidRPr="00E37AC3" w:rsidRDefault="00E91AE5" w:rsidP="00E37AC3">
      <w:pPr>
        <w:pStyle w:val="ListParagraph"/>
        <w:tabs>
          <w:tab w:val="right" w:pos="9356"/>
        </w:tabs>
        <w:spacing w:before="60" w:after="60" w:line="288" w:lineRule="auto"/>
        <w:ind w:left="0"/>
        <w:jc w:val="right"/>
        <w:rPr>
          <w:rFonts w:ascii="Times New Roman" w:hAnsi="Times New Roman" w:cs="Times New Roman"/>
          <w:i/>
          <w:sz w:val="28"/>
          <w:szCs w:val="32"/>
        </w:rPr>
      </w:pPr>
      <w:r w:rsidRPr="00E37AC3">
        <w:rPr>
          <w:rFonts w:ascii="Times New Roman" w:hAnsi="Times New Roman" w:cs="Times New Roman"/>
          <w:b/>
          <w:i/>
          <w:sz w:val="28"/>
          <w:szCs w:val="32"/>
        </w:rPr>
        <w:t>Course</w:t>
      </w:r>
      <w:r w:rsidRPr="00E37AC3">
        <w:rPr>
          <w:rFonts w:ascii="Times New Roman" w:hAnsi="Times New Roman" w:cs="Times New Roman"/>
          <w:i/>
          <w:sz w:val="28"/>
          <w:szCs w:val="32"/>
        </w:rPr>
        <w:t xml:space="preserve">: </w:t>
      </w:r>
      <w:r w:rsidR="00A4418F" w:rsidRPr="00E37AC3">
        <w:rPr>
          <w:rFonts w:ascii="Times New Roman" w:hAnsi="Times New Roman" w:cs="Times New Roman"/>
          <w:i/>
          <w:sz w:val="28"/>
          <w:szCs w:val="32"/>
        </w:rPr>
        <w:t>Data Structure &amp; Algorithm (IT013IU)</w:t>
      </w:r>
    </w:p>
    <w:p w14:paraId="6C70A50D" w14:textId="7FE5D5E2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10E0EC04" w14:textId="263A8790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2E6F5FFA" w14:textId="77777777" w:rsidR="00C67AB0" w:rsidRPr="00E37AC3" w:rsidRDefault="00C67AB0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731FD6B6" w14:textId="4FB0F605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Repository Director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Hoàng Minh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31)</w:t>
      </w:r>
    </w:p>
    <w:p w14:paraId="3D376C7A" w14:textId="34CC002C" w:rsidR="005E5F43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1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="005E5F43" w:rsidRPr="00E37AC3">
        <w:rPr>
          <w:rFonts w:ascii="Times New Roman" w:hAnsi="Times New Roman" w:cs="Times New Roman"/>
          <w:i/>
          <w:sz w:val="28"/>
          <w:szCs w:val="32"/>
          <w:lang w:val="pt-BR"/>
        </w:rPr>
        <w:t>Phạm Công Tuấn</w:t>
      </w:r>
      <w:r w:rsidR="005E5F43"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060)</w:t>
      </w:r>
    </w:p>
    <w:p w14:paraId="48A0C691" w14:textId="112F5940" w:rsidR="00A4418F" w:rsidRPr="00E37AC3" w:rsidRDefault="00A4418F" w:rsidP="00E37AC3">
      <w:pPr>
        <w:pStyle w:val="ListParagraph"/>
        <w:tabs>
          <w:tab w:val="left" w:pos="426"/>
        </w:tabs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  <w:lang w:val="pt-BR"/>
        </w:rPr>
      </w:pPr>
      <w:r w:rsidRPr="00E37AC3">
        <w:rPr>
          <w:rFonts w:ascii="Times New Roman" w:hAnsi="Times New Roman" w:cs="Times New Roman"/>
          <w:b/>
          <w:sz w:val="28"/>
          <w:szCs w:val="32"/>
          <w:lang w:val="pt-BR"/>
        </w:rPr>
        <w:t>Colaborator #2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: </w:t>
      </w:r>
      <w:r w:rsidRPr="00E37AC3">
        <w:rPr>
          <w:rFonts w:ascii="Times New Roman" w:hAnsi="Times New Roman" w:cs="Times New Roman"/>
          <w:i/>
          <w:sz w:val="28"/>
          <w:szCs w:val="32"/>
          <w:lang w:val="pt-BR"/>
        </w:rPr>
        <w:t>Trần Ngọc Tiến</w:t>
      </w:r>
      <w:r w:rsidRPr="00E37AC3">
        <w:rPr>
          <w:rFonts w:ascii="Times New Roman" w:hAnsi="Times New Roman" w:cs="Times New Roman"/>
          <w:sz w:val="28"/>
          <w:szCs w:val="32"/>
          <w:lang w:val="pt-BR"/>
        </w:rPr>
        <w:t xml:space="preserve"> (ITITIU19217)</w:t>
      </w:r>
    </w:p>
    <w:p w14:paraId="6F90642F" w14:textId="607FA7BE" w:rsidR="00A4418F" w:rsidRPr="00E37AC3" w:rsidRDefault="00A4418F" w:rsidP="00347CE9">
      <w:pPr>
        <w:pStyle w:val="ListParagraph"/>
        <w:tabs>
          <w:tab w:val="left" w:pos="426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5087B458" w14:textId="21371964" w:rsidR="00E91AE5" w:rsidRPr="00E37AC3" w:rsidRDefault="00E91AE5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59D5E180" w14:textId="7D38D2F9" w:rsidR="00A4418F" w:rsidRPr="00E37AC3" w:rsidRDefault="00A4418F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32"/>
          <w:szCs w:val="32"/>
          <w:lang w:val="pt-BR"/>
        </w:rPr>
      </w:pPr>
    </w:p>
    <w:p w14:paraId="3191B0C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601F2C26" w14:textId="77777777" w:rsidR="005E5F43" w:rsidRPr="00E37AC3" w:rsidRDefault="005E5F43" w:rsidP="00347CE9">
      <w:pPr>
        <w:pStyle w:val="ListParagraph"/>
        <w:tabs>
          <w:tab w:val="left" w:pos="284"/>
        </w:tabs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  <w:lang w:val="pt-BR"/>
        </w:rPr>
      </w:pPr>
    </w:p>
    <w:p w14:paraId="17AE046A" w14:textId="1C23268D" w:rsidR="005E5F43" w:rsidRPr="00E37AC3" w:rsidRDefault="005E5F43" w:rsidP="00347CE9">
      <w:pPr>
        <w:pStyle w:val="ListParagraph"/>
        <w:spacing w:before="60" w:after="60" w:line="288" w:lineRule="auto"/>
        <w:ind w:left="0"/>
        <w:jc w:val="center"/>
        <w:rPr>
          <w:rFonts w:ascii="Times New Roman" w:hAnsi="Times New Roman" w:cs="Times New Roman"/>
          <w:sz w:val="28"/>
          <w:szCs w:val="32"/>
        </w:rPr>
      </w:pPr>
      <w:r w:rsidRPr="00E37AC3">
        <w:rPr>
          <w:rFonts w:ascii="Times New Roman" w:hAnsi="Times New Roman" w:cs="Times New Roman"/>
          <w:sz w:val="28"/>
          <w:szCs w:val="32"/>
        </w:rPr>
        <w:t>Semester 0</w:t>
      </w:r>
      <w:r w:rsidR="00A4418F" w:rsidRPr="00E37AC3">
        <w:rPr>
          <w:rFonts w:ascii="Times New Roman" w:hAnsi="Times New Roman" w:cs="Times New Roman"/>
          <w:sz w:val="28"/>
          <w:szCs w:val="32"/>
        </w:rPr>
        <w:t>2</w:t>
      </w:r>
      <w:r w:rsidRPr="00E37AC3">
        <w:rPr>
          <w:rFonts w:ascii="Times New Roman" w:hAnsi="Times New Roman" w:cs="Times New Roman"/>
          <w:sz w:val="28"/>
          <w:szCs w:val="32"/>
        </w:rPr>
        <w:t xml:space="preserve">, 2020 </w:t>
      </w:r>
      <w:r w:rsidR="001C6F3E" w:rsidRPr="00E37AC3">
        <w:rPr>
          <w:rFonts w:ascii="Times New Roman" w:hAnsi="Times New Roman" w:cs="Times New Roman"/>
          <w:sz w:val="28"/>
          <w:szCs w:val="32"/>
        </w:rPr>
        <w:t>–</w:t>
      </w:r>
      <w:r w:rsidRPr="00E37AC3">
        <w:rPr>
          <w:rFonts w:ascii="Times New Roman" w:hAnsi="Times New Roman" w:cs="Times New Roman"/>
          <w:sz w:val="28"/>
          <w:szCs w:val="32"/>
        </w:rPr>
        <w:t xml:space="preserve"> 2021</w:t>
      </w:r>
    </w:p>
    <w:sdt>
      <w:sdtPr>
        <w:rPr>
          <w:rFonts w:ascii="Times New Roman" w:eastAsiaTheme="minorEastAsia" w:hAnsi="Times New Roman" w:cs="Times New Roman"/>
          <w:color w:val="auto"/>
          <w:sz w:val="22"/>
          <w:szCs w:val="22"/>
        </w:rPr>
        <w:id w:val="-2073728285"/>
        <w:docPartObj>
          <w:docPartGallery w:val="Table of Contents"/>
          <w:docPartUnique/>
        </w:docPartObj>
      </w:sdtPr>
      <w:sdtEndPr>
        <w:rPr>
          <w:b/>
          <w:bCs/>
          <w:noProof/>
          <w:sz w:val="24"/>
          <w:szCs w:val="24"/>
        </w:rPr>
      </w:sdtEndPr>
      <w:sdtContent>
        <w:p w14:paraId="0D50B24B" w14:textId="5BAACACC" w:rsidR="00E91AE5" w:rsidRPr="00E37AC3" w:rsidRDefault="00E91AE5" w:rsidP="00347CE9">
          <w:pPr>
            <w:pStyle w:val="TOCHeading"/>
            <w:spacing w:before="60" w:after="60" w:line="288" w:lineRule="auto"/>
            <w:jc w:val="center"/>
            <w:rPr>
              <w:rFonts w:ascii="Times New Roman" w:hAnsi="Times New Roman" w:cs="Times New Roman"/>
              <w:b/>
              <w:color w:val="FF0000"/>
              <w:sz w:val="36"/>
            </w:rPr>
          </w:pPr>
          <w:r w:rsidRPr="00E37AC3">
            <w:rPr>
              <w:rFonts w:ascii="Times New Roman" w:hAnsi="Times New Roman" w:cs="Times New Roman"/>
              <w:b/>
              <w:color w:val="FF0000"/>
              <w:sz w:val="36"/>
            </w:rPr>
            <w:t>Table of Contents</w:t>
          </w:r>
        </w:p>
        <w:p w14:paraId="6F24E087" w14:textId="617DCA1B" w:rsidR="00C04A30" w:rsidRDefault="00E91AE5" w:rsidP="00C04A30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begin"/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instrText xml:space="preserve"> TOC \o "1-3" \h \z \u </w:instrText>
          </w: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separate"/>
          </w:r>
          <w:hyperlink w:anchor="_Toc72497297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Prologue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7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491E94">
              <w:rPr>
                <w:noProof/>
                <w:webHidden/>
              </w:rPr>
              <w:t>3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74C6933A" w14:textId="319299DA" w:rsidR="00C04A30" w:rsidRDefault="00A252F6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298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Abstract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8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491E94">
              <w:rPr>
                <w:noProof/>
                <w:webHidden/>
              </w:rPr>
              <w:t>3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010AFF67" w14:textId="07B87BBA" w:rsidR="00C04A30" w:rsidRDefault="00A252F6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299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Rules &amp; Improve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299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491E94">
              <w:rPr>
                <w:noProof/>
                <w:webHidden/>
              </w:rPr>
              <w:t>3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1DF4B21D" w14:textId="03B63586" w:rsidR="00C04A30" w:rsidRDefault="00A252F6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0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IV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Timeline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0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491E94">
              <w:rPr>
                <w:noProof/>
                <w:webHidden/>
              </w:rPr>
              <w:t>7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4F61D601" w14:textId="4ADF779A" w:rsidR="00C04A30" w:rsidRDefault="00A252F6" w:rsidP="00C04A30">
          <w:pPr>
            <w:pStyle w:val="TOC1"/>
            <w:tabs>
              <w:tab w:val="left" w:pos="567"/>
              <w:tab w:val="right" w:leader="dot" w:pos="9913"/>
            </w:tabs>
            <w:rPr>
              <w:noProof/>
            </w:rPr>
          </w:pPr>
          <w:hyperlink w:anchor="_Toc72497301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System Require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1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491E94">
              <w:rPr>
                <w:noProof/>
                <w:webHidden/>
              </w:rPr>
              <w:t>7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775BD70A" w14:textId="5CF161D5" w:rsidR="00C04A30" w:rsidRDefault="00A252F6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2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Developers’ Contribution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2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491E94">
              <w:rPr>
                <w:noProof/>
                <w:webHidden/>
              </w:rPr>
              <w:t>7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195587BB" w14:textId="2C5174AC" w:rsidR="00C04A30" w:rsidRDefault="00A252F6" w:rsidP="00C04A30">
          <w:pPr>
            <w:pStyle w:val="TOC1"/>
            <w:tabs>
              <w:tab w:val="left" w:pos="567"/>
              <w:tab w:val="left" w:pos="660"/>
              <w:tab w:val="right" w:leader="dot" w:pos="9913"/>
            </w:tabs>
            <w:rPr>
              <w:noProof/>
            </w:rPr>
          </w:pPr>
          <w:hyperlink w:anchor="_Toc72497303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UML DIAGRAM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3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491E94">
              <w:rPr>
                <w:noProof/>
                <w:webHidden/>
              </w:rPr>
              <w:t>5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0144D665" w14:textId="2DA4BF65" w:rsidR="00C04A30" w:rsidRDefault="00A252F6" w:rsidP="00C04A30">
          <w:pPr>
            <w:pStyle w:val="TOC1"/>
            <w:tabs>
              <w:tab w:val="left" w:pos="567"/>
              <w:tab w:val="left" w:pos="880"/>
              <w:tab w:val="right" w:leader="dot" w:pos="9913"/>
            </w:tabs>
            <w:rPr>
              <w:noProof/>
            </w:rPr>
          </w:pPr>
          <w:hyperlink w:anchor="_Toc72497304" w:history="1"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VIII.</w:t>
            </w:r>
            <w:r w:rsidR="00C04A30">
              <w:rPr>
                <w:noProof/>
              </w:rPr>
              <w:tab/>
            </w:r>
            <w:r w:rsidR="00C04A30" w:rsidRPr="00CB5221">
              <w:rPr>
                <w:rStyle w:val="Hyperlink"/>
                <w:rFonts w:ascii="Times New Roman" w:hAnsi="Times New Roman" w:cs="Times New Roman"/>
                <w:b/>
                <w:noProof/>
              </w:rPr>
              <w:t>References and Acknowledgments</w:t>
            </w:r>
            <w:r w:rsidR="00C04A30">
              <w:rPr>
                <w:noProof/>
                <w:webHidden/>
              </w:rPr>
              <w:tab/>
            </w:r>
            <w:r w:rsidR="00C04A30">
              <w:rPr>
                <w:noProof/>
                <w:webHidden/>
              </w:rPr>
              <w:fldChar w:fldCharType="begin"/>
            </w:r>
            <w:r w:rsidR="00C04A30">
              <w:rPr>
                <w:noProof/>
                <w:webHidden/>
              </w:rPr>
              <w:instrText xml:space="preserve"> PAGEREF _Toc72497304 \h </w:instrText>
            </w:r>
            <w:r w:rsidR="00C04A30">
              <w:rPr>
                <w:noProof/>
                <w:webHidden/>
              </w:rPr>
            </w:r>
            <w:r w:rsidR="00C04A30">
              <w:rPr>
                <w:noProof/>
                <w:webHidden/>
              </w:rPr>
              <w:fldChar w:fldCharType="separate"/>
            </w:r>
            <w:r w:rsidR="00491E94">
              <w:rPr>
                <w:noProof/>
                <w:webHidden/>
              </w:rPr>
              <w:t>7</w:t>
            </w:r>
            <w:r w:rsidR="00C04A30">
              <w:rPr>
                <w:noProof/>
                <w:webHidden/>
              </w:rPr>
              <w:fldChar w:fldCharType="end"/>
            </w:r>
          </w:hyperlink>
        </w:p>
        <w:p w14:paraId="27EECD78" w14:textId="48E1A2C7" w:rsidR="001C6F3E" w:rsidRPr="00E37AC3" w:rsidRDefault="00E91AE5" w:rsidP="00C04A30">
          <w:pPr>
            <w:tabs>
              <w:tab w:val="left" w:pos="567"/>
            </w:tabs>
            <w:spacing w:before="60" w:after="60" w:line="288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E37A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4CB086B" w14:textId="2AAC67C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33165E64" w14:textId="77777777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55322E97" w14:textId="01323019" w:rsidR="00C67AB0" w:rsidRPr="00E37AC3" w:rsidRDefault="00C67AB0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7D6BEF5E" w14:textId="27EAC093" w:rsidR="00C67AB0" w:rsidRPr="00E37AC3" w:rsidRDefault="00C67AB0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73EA9A6C" w14:textId="0A3304F8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2524894" w14:textId="19134B1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435B09E" w14:textId="4D83DDA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6DC6960" w14:textId="0E9E0CC1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05BF212" w14:textId="632053CC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A3B9E1C" w14:textId="61D8A08F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E946610" w14:textId="07CBDDE3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0BF720" w14:textId="18BB7DE6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6BD994DA" w14:textId="73F5B1DB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3B50C2E" w14:textId="13D0E504" w:rsidR="003D7B6F" w:rsidRPr="00E37AC3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FEE8D97" w14:textId="21C1F27A" w:rsidR="003D7B6F" w:rsidRDefault="003D7B6F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287FF30F" w14:textId="4F9C5DE4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3CCACCB2" w14:textId="53E1C54E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75B1496" w14:textId="580B59A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67A90F7" w14:textId="5FE8D9DD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02FAD585" w14:textId="58176AF0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56E5773" w14:textId="778DCEB2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63F8B30" w14:textId="7345D439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58EB7A61" w14:textId="3710A07C" w:rsid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13E98705" w14:textId="77777777" w:rsidR="00E37AC3" w:rsidRPr="00E37AC3" w:rsidRDefault="00E37AC3" w:rsidP="00E32AF3">
      <w:pPr>
        <w:pStyle w:val="ListParagraph"/>
        <w:spacing w:before="60" w:after="60" w:line="288" w:lineRule="auto"/>
        <w:ind w:left="0"/>
        <w:rPr>
          <w:rFonts w:ascii="Times New Roman" w:hAnsi="Times New Roman" w:cs="Times New Roman"/>
          <w:sz w:val="28"/>
          <w:szCs w:val="32"/>
        </w:rPr>
      </w:pPr>
    </w:p>
    <w:p w14:paraId="451791AF" w14:textId="412FA6A9" w:rsidR="000D146C" w:rsidRPr="00E37AC3" w:rsidRDefault="000D146C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0" w:name="_Toc72497297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Prologue</w:t>
      </w:r>
      <w:bookmarkEnd w:id="0"/>
    </w:p>
    <w:p w14:paraId="386700BE" w14:textId="513DD0D7" w:rsidR="00E37AC3" w:rsidRDefault="00E37AC3" w:rsidP="000F5C9E">
      <w:pPr>
        <w:pStyle w:val="ListParagraph"/>
        <w:spacing w:before="60" w:after="60" w:line="288" w:lineRule="auto"/>
        <w:ind w:left="0" w:firstLine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This game had been made for two purposes only: (1): To be the final project of the course </w:t>
      </w:r>
      <w:r w:rsidRPr="00E37AC3">
        <w:rPr>
          <w:rFonts w:ascii="Times New Roman" w:hAnsi="Times New Roman" w:cs="Times New Roman"/>
          <w:sz w:val="24"/>
          <w:szCs w:val="32"/>
        </w:rPr>
        <w:t>Data Structure &amp; Algorithm</w:t>
      </w:r>
      <w:r>
        <w:rPr>
          <w:rFonts w:ascii="Times New Roman" w:hAnsi="Times New Roman" w:cs="Times New Roman"/>
          <w:sz w:val="24"/>
          <w:szCs w:val="32"/>
        </w:rPr>
        <w:t xml:space="preserve"> by using specific algorithms and data structure for implementation. (2): Supplementary Materials which can be put in CV to enhance competitivity among other candidates.</w:t>
      </w:r>
    </w:p>
    <w:p w14:paraId="174A73CD" w14:textId="77777777" w:rsidR="00E91AE5" w:rsidRPr="00E37AC3" w:rsidRDefault="00E91AE5" w:rsidP="004452FA">
      <w:pPr>
        <w:pStyle w:val="ListParagraph"/>
        <w:spacing w:before="60" w:after="60" w:line="288" w:lineRule="auto"/>
        <w:ind w:left="0"/>
        <w:jc w:val="both"/>
        <w:rPr>
          <w:rFonts w:ascii="Times New Roman" w:hAnsi="Times New Roman" w:cs="Times New Roman"/>
          <w:sz w:val="28"/>
          <w:szCs w:val="32"/>
        </w:rPr>
      </w:pPr>
    </w:p>
    <w:p w14:paraId="01F99E8E" w14:textId="4F045B65" w:rsidR="001C6F3E" w:rsidRPr="00E37AC3" w:rsidRDefault="001C6F3E" w:rsidP="00E32AF3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1" w:name="_Toc72497298"/>
      <w:r w:rsidRPr="00E37AC3">
        <w:rPr>
          <w:rFonts w:ascii="Times New Roman" w:hAnsi="Times New Roman" w:cs="Times New Roman"/>
          <w:b/>
          <w:color w:val="FF0000"/>
          <w:sz w:val="40"/>
        </w:rPr>
        <w:t>Abstract</w:t>
      </w:r>
      <w:bookmarkEnd w:id="1"/>
    </w:p>
    <w:p w14:paraId="258C37F4" w14:textId="5E61DC3C" w:rsidR="00120EDA" w:rsidRPr="00E37AC3" w:rsidRDefault="00A4418F" w:rsidP="00AC0B5F">
      <w:pPr>
        <w:pStyle w:val="ListParagraph"/>
        <w:spacing w:before="60" w:after="60" w:line="288" w:lineRule="auto"/>
        <w:ind w:left="0" w:firstLine="720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Data Structure and Algorithm</w:t>
      </w:r>
      <w:r w:rsidR="00E37AC3">
        <w:rPr>
          <w:rFonts w:ascii="Times New Roman" w:hAnsi="Times New Roman" w:cs="Times New Roman"/>
          <w:sz w:val="24"/>
          <w:szCs w:val="32"/>
        </w:rPr>
        <w:t xml:space="preserve"> has been one of the critical classes that affects the level of any Computer Science or relevant IT students. Thus, since we have attended the course provided by </w:t>
      </w:r>
      <w:r w:rsidRPr="00E37AC3">
        <w:rPr>
          <w:rFonts w:ascii="Times New Roman" w:hAnsi="Times New Roman" w:cs="Times New Roman"/>
          <w:sz w:val="24"/>
          <w:szCs w:val="32"/>
        </w:rPr>
        <w:t>International University in HCM</w:t>
      </w:r>
      <w:r w:rsidR="00E37AC3">
        <w:rPr>
          <w:rFonts w:ascii="Times New Roman" w:hAnsi="Times New Roman" w:cs="Times New Roman"/>
          <w:sz w:val="24"/>
          <w:szCs w:val="32"/>
        </w:rPr>
        <w:t>C</w:t>
      </w:r>
      <w:r w:rsidRPr="00E37AC3">
        <w:rPr>
          <w:rFonts w:ascii="Times New Roman" w:hAnsi="Times New Roman" w:cs="Times New Roman"/>
          <w:sz w:val="24"/>
          <w:szCs w:val="32"/>
        </w:rPr>
        <w:t xml:space="preserve">, we </w:t>
      </w:r>
      <w:proofErr w:type="gramStart"/>
      <w:r w:rsidRPr="00E37AC3">
        <w:rPr>
          <w:rFonts w:ascii="Times New Roman" w:hAnsi="Times New Roman" w:cs="Times New Roman"/>
          <w:sz w:val="24"/>
          <w:szCs w:val="32"/>
        </w:rPr>
        <w:t>has</w:t>
      </w:r>
      <w:proofErr w:type="gramEnd"/>
      <w:r w:rsidRPr="00E37AC3">
        <w:rPr>
          <w:rFonts w:ascii="Times New Roman" w:hAnsi="Times New Roman" w:cs="Times New Roman"/>
          <w:sz w:val="24"/>
          <w:szCs w:val="32"/>
        </w:rPr>
        <w:t xml:space="preserve"> built a small game 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serving </w:t>
      </w:r>
      <w:r w:rsidRPr="00E37AC3">
        <w:rPr>
          <w:rFonts w:ascii="Times New Roman" w:hAnsi="Times New Roman" w:cs="Times New Roman"/>
          <w:sz w:val="24"/>
          <w:szCs w:val="32"/>
        </w:rPr>
        <w:t>as the final project for this course</w:t>
      </w:r>
      <w:r w:rsidR="00E37AC3">
        <w:rPr>
          <w:rFonts w:ascii="Times New Roman" w:hAnsi="Times New Roman" w:cs="Times New Roman"/>
          <w:sz w:val="24"/>
          <w:szCs w:val="32"/>
        </w:rPr>
        <w:t xml:space="preserve"> which was named “Minesweeper”</w:t>
      </w:r>
      <w:r w:rsidRPr="00E37AC3">
        <w:rPr>
          <w:rFonts w:ascii="Times New Roman" w:hAnsi="Times New Roman" w:cs="Times New Roman"/>
          <w:sz w:val="24"/>
          <w:szCs w:val="32"/>
        </w:rPr>
        <w:t xml:space="preserve">. </w:t>
      </w:r>
      <w:r w:rsidR="00E37AC3">
        <w:rPr>
          <w:rFonts w:ascii="Times New Roman" w:hAnsi="Times New Roman" w:cs="Times New Roman"/>
          <w:sz w:val="24"/>
          <w:szCs w:val="32"/>
        </w:rPr>
        <w:t xml:space="preserve">This adaptive game was written in Python 3.7 along with some support from built-in modules (time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os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, sys, logging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cProfile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>), Python-based packages (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Numpy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E37AC3">
        <w:rPr>
          <w:rFonts w:ascii="Times New Roman" w:hAnsi="Times New Roman" w:cs="Times New Roman"/>
          <w:sz w:val="24"/>
          <w:szCs w:val="32"/>
        </w:rPr>
        <w:t>memory_profiler</w:t>
      </w:r>
      <w:proofErr w:type="spellEnd"/>
      <w:r w:rsidR="00E37AC3">
        <w:rPr>
          <w:rFonts w:ascii="Times New Roman" w:hAnsi="Times New Roman" w:cs="Times New Roman"/>
          <w:sz w:val="24"/>
          <w:szCs w:val="32"/>
        </w:rPr>
        <w:t xml:space="preserve">), threading GUI (PyQt5) and distributed via BSD-3 Open-source License. Differed from many “Minesweeper” games online, we have implemented extra Undo/Redo Function via Stack, Graph Flowing </w:t>
      </w:r>
      <w:r w:rsidR="00AC0B5F">
        <w:rPr>
          <w:rFonts w:ascii="Times New Roman" w:hAnsi="Times New Roman" w:cs="Times New Roman"/>
          <w:sz w:val="24"/>
          <w:szCs w:val="32"/>
        </w:rPr>
        <w:t xml:space="preserve">which mathematical function for positional indexing. </w:t>
      </w:r>
      <w:r w:rsidR="00687705" w:rsidRPr="00E37AC3">
        <w:rPr>
          <w:rFonts w:ascii="Times New Roman" w:hAnsi="Times New Roman" w:cs="Times New Roman"/>
          <w:sz w:val="24"/>
          <w:szCs w:val="32"/>
        </w:rPr>
        <w:t>Moreover,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n executable file</w:t>
      </w:r>
      <w:r w:rsidR="00ED31FA">
        <w:rPr>
          <w:rFonts w:ascii="Times New Roman" w:hAnsi="Times New Roman" w:cs="Times New Roman"/>
          <w:sz w:val="24"/>
          <w:szCs w:val="32"/>
        </w:rPr>
        <w:t xml:space="preserve"> is</w:t>
      </w:r>
      <w:r w:rsidR="00D31E94" w:rsidRPr="00E37AC3">
        <w:rPr>
          <w:rFonts w:ascii="Times New Roman" w:hAnsi="Times New Roman" w:cs="Times New Roman"/>
          <w:sz w:val="24"/>
          <w:szCs w:val="32"/>
        </w:rPr>
        <w:t xml:space="preserve"> available for user’s convenience.</w:t>
      </w:r>
    </w:p>
    <w:p w14:paraId="4B418857" w14:textId="7ABC5EE1" w:rsidR="000D146C" w:rsidRPr="00E37AC3" w:rsidRDefault="000D146C" w:rsidP="007A20FE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2754B642" w14:textId="15C1476E" w:rsidR="00817016" w:rsidRDefault="00AC0B5F" w:rsidP="007A20FE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2" w:name="_Toc72497299"/>
      <w:r>
        <w:rPr>
          <w:rFonts w:ascii="Times New Roman" w:hAnsi="Times New Roman" w:cs="Times New Roman"/>
          <w:b/>
          <w:color w:val="FF0000"/>
          <w:sz w:val="40"/>
        </w:rPr>
        <w:t>Rules &amp; Improvements</w:t>
      </w:r>
      <w:bookmarkEnd w:id="2"/>
    </w:p>
    <w:p w14:paraId="487B8545" w14:textId="63870519" w:rsidR="00AC0B5F" w:rsidRDefault="00AC0B5F" w:rsidP="00AC0B5F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game, some features and design pattern has been added, designed, supplemented and consistently distributed</w:t>
      </w:r>
      <w:r w:rsidR="005F3250">
        <w:rPr>
          <w:rFonts w:ascii="Times New Roman" w:hAnsi="Times New Roman" w:cs="Times New Roman"/>
          <w:sz w:val="24"/>
          <w:szCs w:val="24"/>
        </w:rPr>
        <w:t xml:space="preserve"> via respective data structures and algorithms.</w:t>
      </w:r>
    </w:p>
    <w:p w14:paraId="37A0C1B2" w14:textId="2A7742AF" w:rsidR="00AC0B5F" w:rsidRDefault="00AC0B5F" w:rsidP="00AC0B5F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b/>
          <w:bCs/>
          <w:sz w:val="24"/>
          <w:szCs w:val="24"/>
        </w:rPr>
        <w:t>Features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C45F0B7" w14:textId="5B269E09" w:rsidR="00AC0B5F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Graph Flowing</w:t>
      </w:r>
      <w:r>
        <w:rPr>
          <w:rFonts w:ascii="Times New Roman" w:hAnsi="Times New Roman" w:cs="Times New Roman"/>
          <w:sz w:val="24"/>
          <w:szCs w:val="24"/>
        </w:rPr>
        <w:t xml:space="preserve">: This feature is executed when user clicks on an empty (zero-value) node. It would expand until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her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re a boundary that blocks its expansion.</w:t>
      </w:r>
      <w:r w:rsidR="00967AC0">
        <w:rPr>
          <w:rFonts w:ascii="Times New Roman" w:hAnsi="Times New Roman" w:cs="Times New Roman"/>
          <w:sz w:val="24"/>
          <w:szCs w:val="24"/>
        </w:rPr>
        <w:t xml:space="preserve"> This feature was built by the idea of Graph Theory Method (Depth First Search). By applying mathematical function inside, we accomplished of reducing memory size by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in which N is the number of nodes in the matrix, and reducing the real-time complexity of using adjacency matrix from N</w:t>
      </w:r>
      <w:r w:rsidR="00967AC0" w:rsidRPr="00967AC0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967AC0">
        <w:rPr>
          <w:rFonts w:ascii="Times New Roman" w:hAnsi="Times New Roman" w:cs="Times New Roman"/>
          <w:sz w:val="24"/>
          <w:szCs w:val="24"/>
        </w:rPr>
        <w:t xml:space="preserve"> to N. </w:t>
      </w:r>
    </w:p>
    <w:p w14:paraId="60B737CC" w14:textId="4076C282" w:rsidR="004979B2" w:rsidRDefault="00AC0B5F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 w:rsidRPr="00AC0B5F">
        <w:rPr>
          <w:rFonts w:ascii="Times New Roman" w:hAnsi="Times New Roman" w:cs="Times New Roman"/>
          <w:i/>
          <w:iCs/>
          <w:sz w:val="24"/>
          <w:szCs w:val="24"/>
        </w:rPr>
        <w:t>Flag &amp; Question</w:t>
      </w:r>
      <w:r>
        <w:rPr>
          <w:rFonts w:ascii="Times New Roman" w:hAnsi="Times New Roman" w:cs="Times New Roman"/>
          <w:sz w:val="24"/>
          <w:szCs w:val="24"/>
        </w:rPr>
        <w:t xml:space="preserve">: This function is a base core of “minesweeper”: 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F</w:t>
      </w:r>
      <w:r w:rsidR="004979B2" w:rsidRPr="00AC0B5F">
        <w:rPr>
          <w:rFonts w:ascii="Times New Roman" w:hAnsi="Times New Roman" w:cs="Times New Roman"/>
          <w:i/>
          <w:iCs/>
          <w:sz w:val="24"/>
          <w:szCs w:val="24"/>
        </w:rPr>
        <w:t>lag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>the node</w:t>
      </w:r>
      <w:r w:rsidR="004979B2" w:rsidRPr="00AC0B5F">
        <w:rPr>
          <w:rFonts w:ascii="Times New Roman" w:hAnsi="Times New Roman" w:cs="Times New Roman"/>
          <w:sz w:val="24"/>
          <w:szCs w:val="24"/>
        </w:rPr>
        <w:t xml:space="preserve"> when you confirmed that there is a mine</w:t>
      </w:r>
      <w:r>
        <w:rPr>
          <w:rFonts w:ascii="Times New Roman" w:hAnsi="Times New Roman" w:cs="Times New Roman"/>
          <w:sz w:val="24"/>
          <w:szCs w:val="24"/>
        </w:rPr>
        <w:t xml:space="preserve"> or </w:t>
      </w:r>
      <w:r w:rsidRPr="00AC0B5F">
        <w:rPr>
          <w:rFonts w:ascii="Times New Roman" w:hAnsi="Times New Roman" w:cs="Times New Roman"/>
          <w:i/>
          <w:iCs/>
          <w:sz w:val="24"/>
          <w:szCs w:val="24"/>
        </w:rPr>
        <w:t>Question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you find the node suspicious</w:t>
      </w:r>
    </w:p>
    <w:p w14:paraId="2710BECF" w14:textId="09F08EBE" w:rsid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Undo &amp; Redo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Player can undo or redo the step of previously clicked. However, the number of steps can undo or redo is limited (24 – 48), which is same as the Microsoft Office’s Clipboard (24). Note that this feature is executed only if the player clicks on the bomb without the flag protection .</w:t>
      </w:r>
    </w:p>
    <w:p w14:paraId="62D8C503" w14:textId="635C89E2" w:rsidR="00967AC0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Time Counter</w:t>
      </w:r>
      <w:r w:rsidRPr="00967AC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We have also supplemented the Timing Counter which used 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PyQt5</w:t>
      </w:r>
      <w:r>
        <w:rPr>
          <w:rFonts w:ascii="Times New Roman" w:hAnsi="Times New Roman" w:cs="Times New Roman"/>
          <w:sz w:val="24"/>
          <w:szCs w:val="24"/>
        </w:rPr>
        <w:t xml:space="preserve"> for display and Python “</w:t>
      </w:r>
      <w:r w:rsidRPr="00967AC0">
        <w:rPr>
          <w:rFonts w:ascii="Times New Roman" w:hAnsi="Times New Roman" w:cs="Times New Roman"/>
          <w:i/>
          <w:iCs/>
          <w:sz w:val="24"/>
          <w:szCs w:val="24"/>
        </w:rPr>
        <w:t>time</w:t>
      </w:r>
      <w:r>
        <w:rPr>
          <w:rFonts w:ascii="Times New Roman" w:hAnsi="Times New Roman" w:cs="Times New Roman"/>
          <w:sz w:val="24"/>
          <w:szCs w:val="24"/>
        </w:rPr>
        <w:t>” module for counting by real-time</w:t>
      </w:r>
    </w:p>
    <w:p w14:paraId="70227C0A" w14:textId="70AD1CBF" w:rsidR="00967AC0" w:rsidRPr="00AC0B5F" w:rsidRDefault="00967AC0" w:rsidP="00AC0B5F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Ranking</w:t>
      </w:r>
      <w:r>
        <w:rPr>
          <w:rFonts w:ascii="Times New Roman" w:hAnsi="Times New Roman" w:cs="Times New Roman"/>
          <w:sz w:val="24"/>
          <w:szCs w:val="24"/>
        </w:rPr>
        <w:t>: We have also implemented Ranking Score to save every</w:t>
      </w:r>
      <w:r w:rsidR="00CC39A2">
        <w:rPr>
          <w:rFonts w:ascii="Times New Roman" w:hAnsi="Times New Roman" w:cs="Times New Roman"/>
          <w:sz w:val="24"/>
          <w:szCs w:val="24"/>
        </w:rPr>
        <w:t xml:space="preserve"> latest</w:t>
      </w:r>
      <w:r>
        <w:rPr>
          <w:rFonts w:ascii="Times New Roman" w:hAnsi="Times New Roman" w:cs="Times New Roman"/>
          <w:sz w:val="24"/>
          <w:szCs w:val="24"/>
        </w:rPr>
        <w:t xml:space="preserve"> performance’s record by using Pandas Library. </w:t>
      </w:r>
    </w:p>
    <w:p w14:paraId="7E9ECA3A" w14:textId="39ACC95A" w:rsidR="00967AC0" w:rsidRDefault="00967AC0" w:rsidP="00967AC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sign Patter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CC10C4E" w14:textId="7D6E94E7" w:rsidR="00967AC0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ingleton Pattern</w:t>
      </w:r>
      <w:r w:rsidR="00967AC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This pattern was implemented </w:t>
      </w:r>
      <w:proofErr w:type="spellStart"/>
      <w:r>
        <w:rPr>
          <w:rFonts w:ascii="Times New Roman" w:hAnsi="Times New Roman" w:cs="Times New Roman"/>
          <w:sz w:val="24"/>
          <w:szCs w:val="24"/>
        </w:rPr>
        <w:t>through o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he project (all classes) to ensure that each object was run by its own and dependency state was transferred by message.</w:t>
      </w:r>
      <w:r w:rsidR="00967AC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53522A" w14:textId="1E59CF5E" w:rsidR="0030115A" w:rsidRDefault="0030115A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>Observer Pattern</w:t>
      </w:r>
      <w:r w:rsidRPr="0030115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Differed from normal situation when we need observer class to connect two object and transfer every </w:t>
      </w:r>
      <w:proofErr w:type="gramStart"/>
      <w:r>
        <w:rPr>
          <w:rFonts w:ascii="Times New Roman" w:hAnsi="Times New Roman" w:cs="Times New Roman"/>
          <w:sz w:val="24"/>
          <w:szCs w:val="24"/>
        </w:rPr>
        <w:t>messages</w:t>
      </w:r>
      <w:proofErr w:type="gramEnd"/>
      <w:r>
        <w:rPr>
          <w:rFonts w:ascii="Times New Roman" w:hAnsi="Times New Roman" w:cs="Times New Roman"/>
          <w:sz w:val="24"/>
          <w:szCs w:val="24"/>
        </w:rPr>
        <w:t>, we used “Interface” as the Observer which binding the “minesweeper” logic</w:t>
      </w:r>
    </w:p>
    <w:p w14:paraId="3F5E0077" w14:textId="58832567" w:rsidR="001C7906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00365B" wp14:editId="2BAF0184">
            <wp:extent cx="6345211" cy="254682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934" cy="25667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247FE" w14:textId="0A2392FE" w:rsidR="00967AC0" w:rsidRP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>Figure 1</w:t>
      </w:r>
      <w:r w:rsidRPr="005F3250">
        <w:rPr>
          <w:rFonts w:ascii="Times New Roman" w:hAnsi="Times New Roman" w:cs="Times New Roman"/>
          <w:i/>
          <w:iCs/>
        </w:rPr>
        <w:t>: Representation of how objects (class) interact</w:t>
      </w:r>
    </w:p>
    <w:p w14:paraId="0CFC6454" w14:textId="307D5E31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EE19670" w14:textId="7F97B1C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a Structur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786631A2" w14:textId="6CB84579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(Python Dictionary)</w:t>
      </w:r>
      <w:r>
        <w:rPr>
          <w:rFonts w:ascii="Times New Roman" w:hAnsi="Times New Roman" w:cs="Times New Roman"/>
          <w:sz w:val="24"/>
          <w:szCs w:val="24"/>
        </w:rPr>
        <w:t>: Store information that would be used at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>
        <w:rPr>
          <w:rFonts w:ascii="Times New Roman" w:hAnsi="Times New Roman" w:cs="Times New Roman"/>
          <w:sz w:val="24"/>
          <w:szCs w:val="24"/>
        </w:rPr>
        <w:t>” class, “</w:t>
      </w:r>
      <w:r w:rsidRPr="005F3250">
        <w:rPr>
          <w:rFonts w:ascii="Times New Roman" w:hAnsi="Times New Roman" w:cs="Times New Roman"/>
          <w:i/>
          <w:iCs/>
          <w:sz w:val="24"/>
          <w:szCs w:val="24"/>
        </w:rPr>
        <w:t>node</w:t>
      </w:r>
      <w:r>
        <w:rPr>
          <w:rFonts w:ascii="Times New Roman" w:hAnsi="Times New Roman" w:cs="Times New Roman"/>
          <w:sz w:val="24"/>
          <w:szCs w:val="24"/>
        </w:rPr>
        <w:t xml:space="preserve">” class, and probably “interface” class. The main use of this </w:t>
      </w:r>
      <w:proofErr w:type="spellStart"/>
      <w:r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to guarantee that all class having the same </w:t>
      </w:r>
      <w:proofErr w:type="spellStart"/>
      <w:r>
        <w:rPr>
          <w:rFonts w:ascii="Times New Roman" w:hAnsi="Times New Roman" w:cs="Times New Roman"/>
          <w:sz w:val="24"/>
          <w:szCs w:val="24"/>
        </w:rPr>
        <w:t>behavio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consistency which would be easier for debug.</w:t>
      </w:r>
    </w:p>
    <w:p w14:paraId="1F552074" w14:textId="4C7869E0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atrix (Array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Storing objects or recorded states</w:t>
      </w:r>
    </w:p>
    <w:p w14:paraId="31E2C969" w14:textId="2375645C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Graph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In fact, we don’t actually build a graph representation due to memory inefficiency. In fact, a </w:t>
      </w:r>
      <w:r w:rsidRPr="005F3250">
        <w:rPr>
          <w:rFonts w:ascii="Times New Roman" w:hAnsi="Times New Roman" w:cs="Times New Roman"/>
          <w:sz w:val="24"/>
          <w:szCs w:val="24"/>
          <w:u w:val="single"/>
        </w:rPr>
        <w:t>virtual</w:t>
      </w:r>
      <w:r>
        <w:rPr>
          <w:rFonts w:ascii="Times New Roman" w:hAnsi="Times New Roman" w:cs="Times New Roman"/>
          <w:sz w:val="24"/>
          <w:szCs w:val="24"/>
        </w:rPr>
        <w:t xml:space="preserve"> graph was implemented based on the matrix </w:t>
      </w:r>
      <w:proofErr w:type="spellStart"/>
      <w:r>
        <w:rPr>
          <w:rFonts w:ascii="Times New Roman" w:hAnsi="Times New Roman" w:cs="Times New Roman"/>
          <w:sz w:val="24"/>
          <w:szCs w:val="24"/>
        </w:rPr>
        <w:t>indext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mathematical function for conversion</w:t>
      </w:r>
    </w:p>
    <w:p w14:paraId="6997E3A1" w14:textId="4D43A44E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Stack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Record the previous state, which was used in the Undo or Redo features.</w:t>
      </w:r>
    </w:p>
    <w:p w14:paraId="37032704" w14:textId="083584ED" w:rsidR="00803599" w:rsidRDefault="00803599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DataFrame</w:t>
      </w:r>
      <w:proofErr w:type="spellEnd"/>
      <w:r w:rsidRPr="0080359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Extension of 2D-matrix + 1D-array: Record the player’s performance</w:t>
      </w:r>
    </w:p>
    <w:p w14:paraId="66C5627F" w14:textId="6B6F7D4A" w:rsidR="005F3250" w:rsidRDefault="005F3250" w:rsidP="005F32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3D607FA6" w14:textId="1552DD34" w:rsidR="005F3250" w:rsidRDefault="005F3250" w:rsidP="005F32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Binary Indexing (adaptive method of Binary Search)</w:t>
      </w:r>
      <w:r>
        <w:rPr>
          <w:rFonts w:ascii="Times New Roman" w:hAnsi="Times New Roman" w:cs="Times New Roman"/>
          <w:sz w:val="24"/>
          <w:szCs w:val="24"/>
        </w:rPr>
        <w:t xml:space="preserve">: Store playing’s record. </w:t>
      </w:r>
    </w:p>
    <w:p w14:paraId="5493383E" w14:textId="56CD8835" w:rsidR="005F3250" w:rsidRDefault="005F3250" w:rsidP="00967AC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epth First Flow (improved)</w:t>
      </w:r>
      <w:r w:rsidRPr="005F3250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Adaptive of Mathematical Function</w:t>
      </w:r>
      <w:r w:rsidR="00C04A30">
        <w:rPr>
          <w:rFonts w:ascii="Times New Roman" w:hAnsi="Times New Roman" w:cs="Times New Roman"/>
          <w:sz w:val="24"/>
          <w:szCs w:val="24"/>
        </w:rPr>
        <w:t xml:space="preserve"> + Depth First Search + Graph Expansion. Time complexity: O(N)</w:t>
      </w:r>
    </w:p>
    <w:p w14:paraId="25EF3604" w14:textId="77777777" w:rsidR="00921650" w:rsidRPr="00921650" w:rsidRDefault="00921650" w:rsidP="00CC39A2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BC6722" w14:textId="7E707879" w:rsidR="00921650" w:rsidRDefault="00921650" w:rsidP="00921650">
      <w:pPr>
        <w:pStyle w:val="ListParagraph"/>
        <w:numPr>
          <w:ilvl w:val="0"/>
          <w:numId w:val="44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dule</w:t>
      </w:r>
      <w:r w:rsidR="001D461C">
        <w:rPr>
          <w:rFonts w:ascii="Times New Roman" w:hAnsi="Times New Roman" w:cs="Times New Roman"/>
          <w:b/>
          <w:bCs/>
          <w:sz w:val="24"/>
          <w:szCs w:val="24"/>
        </w:rPr>
        <w:t xml:space="preserve"> / Clas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Explanation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8CD7B16" w14:textId="4465A8B5" w:rsidR="00921650" w:rsidRDefault="00921650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nterfac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1D461C">
        <w:rPr>
          <w:rFonts w:ascii="Times New Roman" w:hAnsi="Times New Roman" w:cs="Times New Roman"/>
          <w:sz w:val="24"/>
          <w:szCs w:val="24"/>
        </w:rPr>
        <w:t>Highest Interface to communicat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DF7DEDF" w14:textId="5E1DDAE7" w:rsidR="00921650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Minesweeper</w:t>
      </w:r>
      <w:r w:rsidR="00921650" w:rsidRPr="005F3250">
        <w:rPr>
          <w:rFonts w:ascii="Times New Roman" w:hAnsi="Times New Roman" w:cs="Times New Roman"/>
          <w:sz w:val="24"/>
          <w:szCs w:val="24"/>
        </w:rPr>
        <w:t>:</w:t>
      </w:r>
      <w:r w:rsidR="0092165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ame Core that leverage Calculation &amp; State Handling.</w:t>
      </w:r>
      <w:r w:rsidR="00921650">
        <w:rPr>
          <w:rFonts w:ascii="Times New Roman" w:hAnsi="Times New Roman" w:cs="Times New Roman"/>
          <w:sz w:val="24"/>
          <w:szCs w:val="24"/>
        </w:rPr>
        <w:t xml:space="preserve"> Time complexity: O(</w:t>
      </w:r>
      <w:r>
        <w:rPr>
          <w:rFonts w:ascii="Times New Roman" w:hAnsi="Times New Roman" w:cs="Times New Roman"/>
          <w:sz w:val="24"/>
          <w:szCs w:val="24"/>
        </w:rPr>
        <w:t xml:space="preserve">1 – </w:t>
      </w:r>
      <w:r w:rsidR="00921650">
        <w:rPr>
          <w:rFonts w:ascii="Times New Roman" w:hAnsi="Times New Roman" w:cs="Times New Roman"/>
          <w:sz w:val="24"/>
          <w:szCs w:val="24"/>
        </w:rPr>
        <w:t>N)</w:t>
      </w:r>
    </w:p>
    <w:p w14:paraId="3A63B6A5" w14:textId="2664E52A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Component_Interface</w:t>
      </w:r>
      <w:proofErr w:type="spellEnd"/>
      <w:r w:rsidRPr="001D461C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omplicated class that cannot be instantiated</w:t>
      </w:r>
    </w:p>
    <w:p w14:paraId="56B49FE9" w14:textId="77777777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Config</w:t>
      </w:r>
      <w:r>
        <w:rPr>
          <w:rFonts w:ascii="Times New Roman" w:hAnsi="Times New Roman" w:cs="Times New Roman"/>
          <w:sz w:val="24"/>
          <w:szCs w:val="24"/>
        </w:rPr>
        <w:t>: Main the project consistency for better calculation &amp; Adaptation (Attached to Directory)</w:t>
      </w:r>
    </w:p>
    <w:p w14:paraId="07B8502E" w14:textId="6B2F0FD1" w:rsidR="001D461C" w:rsidRDefault="001D461C" w:rsidP="00921650">
      <w:pPr>
        <w:pStyle w:val="ListParagraph"/>
        <w:numPr>
          <w:ilvl w:val="0"/>
          <w:numId w:val="46"/>
        </w:numPr>
        <w:spacing w:before="60" w:after="60" w:line="288" w:lineRule="auto"/>
        <w:ind w:left="1134" w:hanging="56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reprocessing</w:t>
      </w:r>
      <w:r w:rsidRPr="001D461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py: Extra Functions for Debug &amp; Profile &amp; Optimize </w:t>
      </w:r>
    </w:p>
    <w:p w14:paraId="0FF12D4E" w14:textId="6B924C6F" w:rsidR="00921650" w:rsidRDefault="00921650" w:rsidP="0092165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8B2559" w14:textId="77777777" w:rsidR="00921650" w:rsidRPr="00921650" w:rsidRDefault="00921650" w:rsidP="0092165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409ABF" w14:textId="730E73FC" w:rsidR="005F3250" w:rsidRDefault="005F3250" w:rsidP="00967AC0">
      <w:pPr>
        <w:spacing w:before="60" w:after="60" w:line="288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E6048D1" w14:textId="478B3F2C" w:rsidR="00921650" w:rsidRPr="00E37AC3" w:rsidRDefault="00921650" w:rsidP="00921650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r>
        <w:rPr>
          <w:rFonts w:ascii="Times New Roman" w:hAnsi="Times New Roman" w:cs="Times New Roman"/>
          <w:b/>
          <w:color w:val="FF0000"/>
          <w:sz w:val="40"/>
        </w:rPr>
        <w:t>Demo</w:t>
      </w:r>
    </w:p>
    <w:p w14:paraId="30B17A6D" w14:textId="0F117A69" w:rsid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b/>
          <w:bCs/>
          <w:i/>
          <w:iCs/>
        </w:rPr>
      </w:pPr>
      <w:r>
        <w:rPr>
          <w:rFonts w:ascii="Times New Roman" w:hAnsi="Times New Roman" w:cs="Times New Roman"/>
          <w:b/>
          <w:bCs/>
          <w:i/>
          <w:iCs/>
          <w:noProof/>
        </w:rPr>
        <w:drawing>
          <wp:inline distT="0" distB="0" distL="0" distR="0" wp14:anchorId="2C91C571" wp14:editId="468B360C">
            <wp:extent cx="6301105" cy="66097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660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7A58" w14:textId="5A7AB653" w:rsidR="00921650" w:rsidRPr="00921650" w:rsidRDefault="00921650" w:rsidP="00967AC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Figure 2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>Demo</w:t>
      </w:r>
    </w:p>
    <w:p w14:paraId="00970819" w14:textId="77777777" w:rsidR="00F53840" w:rsidRPr="00E37AC3" w:rsidRDefault="00F53840" w:rsidP="00454E93">
      <w:pPr>
        <w:rPr>
          <w:rFonts w:ascii="Times New Roman" w:hAnsi="Times New Roman" w:cs="Times New Roman"/>
          <w:sz w:val="24"/>
          <w:szCs w:val="24"/>
        </w:rPr>
      </w:pPr>
    </w:p>
    <w:p w14:paraId="5C354164" w14:textId="110022CC" w:rsidR="00ED3DC2" w:rsidRPr="00E37AC3" w:rsidRDefault="00ED3DC2" w:rsidP="00ED3DC2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3" w:name="_Toc72497303"/>
      <w:r w:rsidRPr="00E37AC3">
        <w:rPr>
          <w:rFonts w:ascii="Times New Roman" w:hAnsi="Times New Roman" w:cs="Times New Roman"/>
          <w:b/>
          <w:color w:val="FF0000"/>
          <w:sz w:val="40"/>
        </w:rPr>
        <w:t>UML D</w:t>
      </w:r>
      <w:bookmarkEnd w:id="3"/>
      <w:r w:rsidR="00803599">
        <w:rPr>
          <w:rFonts w:ascii="Times New Roman" w:hAnsi="Times New Roman" w:cs="Times New Roman"/>
          <w:b/>
          <w:color w:val="FF0000"/>
          <w:sz w:val="40"/>
        </w:rPr>
        <w:t>iagram</w:t>
      </w:r>
    </w:p>
    <w:p w14:paraId="000E5217" w14:textId="77777777" w:rsidR="009932D3" w:rsidRPr="00E37AC3" w:rsidRDefault="009932D3" w:rsidP="009932D3">
      <w:pPr>
        <w:rPr>
          <w:rFonts w:ascii="Times New Roman" w:hAnsi="Times New Roman" w:cs="Times New Roman"/>
        </w:rPr>
      </w:pPr>
    </w:p>
    <w:p w14:paraId="56BBAFA4" w14:textId="54BFB59C" w:rsidR="00ED3DC2" w:rsidRPr="00E37AC3" w:rsidRDefault="001D461C" w:rsidP="0080359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93C602" wp14:editId="1D824C39">
            <wp:extent cx="6251203" cy="5355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1102" cy="536407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1989D" w14:textId="285AB53E" w:rsidR="00C04A30" w:rsidRDefault="00C04A30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3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Class Diagram</w:t>
      </w:r>
    </w:p>
    <w:p w14:paraId="3AE7C4B2" w14:textId="77777777" w:rsidR="001D461C" w:rsidRDefault="001D461C" w:rsidP="00C04A30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</w:p>
    <w:p w14:paraId="3DCE247D" w14:textId="77777777" w:rsidR="001D461C" w:rsidRDefault="001D461C" w:rsidP="001D461C">
      <w:pPr>
        <w:spacing w:before="60" w:after="60" w:line="288" w:lineRule="auto"/>
        <w:jc w:val="center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  <w:noProof/>
        </w:rPr>
        <w:drawing>
          <wp:inline distT="0" distB="0" distL="0" distR="0" wp14:anchorId="0DD53130" wp14:editId="0F0E1EF4">
            <wp:extent cx="6012180" cy="309142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92" cy="310068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B9D25A" w14:textId="0165E9FC" w:rsidR="00921650" w:rsidRDefault="00921650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 w:rsidRPr="005F3250">
        <w:rPr>
          <w:rFonts w:ascii="Times New Roman" w:hAnsi="Times New Roman" w:cs="Times New Roman"/>
          <w:b/>
          <w:bCs/>
          <w:i/>
          <w:iCs/>
        </w:rPr>
        <w:t xml:space="preserve">Figure </w:t>
      </w:r>
      <w:r w:rsidR="001D461C">
        <w:rPr>
          <w:rFonts w:ascii="Times New Roman" w:hAnsi="Times New Roman" w:cs="Times New Roman"/>
          <w:b/>
          <w:bCs/>
          <w:i/>
          <w:iCs/>
        </w:rPr>
        <w:t>4</w:t>
      </w:r>
      <w:r w:rsidRPr="005F3250">
        <w:rPr>
          <w:rFonts w:ascii="Times New Roman" w:hAnsi="Times New Roman" w:cs="Times New Roman"/>
          <w:i/>
          <w:iCs/>
        </w:rPr>
        <w:t>:</w:t>
      </w:r>
      <w:r>
        <w:rPr>
          <w:rFonts w:ascii="Times New Roman" w:hAnsi="Times New Roman" w:cs="Times New Roman"/>
          <w:i/>
          <w:iCs/>
        </w:rPr>
        <w:t xml:space="preserve"> Library &amp; Dependency</w:t>
      </w:r>
    </w:p>
    <w:p w14:paraId="459BF13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4" w:name="_Toc72497300"/>
      <w:r w:rsidRPr="00E37AC3">
        <w:rPr>
          <w:rFonts w:ascii="Times New Roman" w:hAnsi="Times New Roman" w:cs="Times New Roman"/>
          <w:b/>
          <w:color w:val="FF0000"/>
          <w:sz w:val="40"/>
        </w:rPr>
        <w:lastRenderedPageBreak/>
        <w:t>Timeline</w:t>
      </w:r>
      <w:bookmarkEnd w:id="4"/>
    </w:p>
    <w:p w14:paraId="0A80E8D4" w14:textId="77777777" w:rsidR="001D461C" w:rsidRPr="00C04A30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b/>
          <w:bCs/>
          <w:i/>
          <w:iCs/>
        </w:rPr>
        <w:t>Table</w:t>
      </w:r>
      <w:r w:rsidRPr="005F3250">
        <w:rPr>
          <w:rFonts w:ascii="Times New Roman" w:hAnsi="Times New Roman" w:cs="Times New Roman"/>
          <w:b/>
          <w:bCs/>
          <w:i/>
          <w:iCs/>
        </w:rPr>
        <w:t xml:space="preserve"> 1</w:t>
      </w:r>
      <w:r w:rsidRPr="005F3250">
        <w:rPr>
          <w:rFonts w:ascii="Times New Roman" w:hAnsi="Times New Roman" w:cs="Times New Roman"/>
          <w:i/>
          <w:iCs/>
        </w:rPr>
        <w:t xml:space="preserve">: </w:t>
      </w:r>
      <w:r>
        <w:rPr>
          <w:rFonts w:ascii="Times New Roman" w:hAnsi="Times New Roman" w:cs="Times New Roman"/>
          <w:i/>
          <w:iCs/>
        </w:rPr>
        <w:t xml:space="preserve">The working </w:t>
      </w:r>
      <w:proofErr w:type="spellStart"/>
      <w:r>
        <w:rPr>
          <w:rFonts w:ascii="Times New Roman" w:hAnsi="Times New Roman" w:cs="Times New Roman"/>
          <w:i/>
          <w:iCs/>
        </w:rPr>
        <w:t>progess</w:t>
      </w:r>
      <w:proofErr w:type="spellEnd"/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1818"/>
        <w:gridCol w:w="4941"/>
        <w:gridCol w:w="3380"/>
      </w:tblGrid>
      <w:tr w:rsidR="001D461C" w:rsidRPr="00E37AC3" w14:paraId="1A5D9356" w14:textId="77777777" w:rsidTr="001D46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0E70C27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Week</w:t>
            </w:r>
          </w:p>
        </w:tc>
        <w:tc>
          <w:tcPr>
            <w:tcW w:w="4941" w:type="dxa"/>
            <w:tcBorders>
              <w:top w:val="single" w:sz="4" w:space="0" w:color="auto"/>
            </w:tcBorders>
            <w:vAlign w:val="center"/>
          </w:tcPr>
          <w:p w14:paraId="16E0301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Progress</w:t>
            </w:r>
          </w:p>
        </w:tc>
        <w:tc>
          <w:tcPr>
            <w:tcW w:w="3380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31A176F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ontributors</w:t>
            </w:r>
          </w:p>
        </w:tc>
      </w:tr>
      <w:tr w:rsidR="001D461C" w:rsidRPr="00E37AC3" w14:paraId="612E69BE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2EA072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Feb 1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37217D3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orm team and receive topic from the instructor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1ACDB892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6224E1CF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4C9B7A69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1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st</w:t>
            </w:r>
          </w:p>
        </w:tc>
        <w:tc>
          <w:tcPr>
            <w:tcW w:w="4941" w:type="dxa"/>
            <w:vAlign w:val="center"/>
          </w:tcPr>
          <w:p w14:paraId="03B3E690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d information about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27A0E2AD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iến</w:t>
            </w:r>
          </w:p>
        </w:tc>
      </w:tr>
      <w:tr w:rsidR="001D461C" w:rsidRPr="00E37AC3" w14:paraId="68432CEB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3BF7AFAC" w14:textId="648EC68B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8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81B1B6C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Initialize the idea &amp; style, create draf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32F7D215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1D461C" w:rsidRPr="00E37AC3" w14:paraId="1F720A15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1F2389" w14:textId="5463AE78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r 22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nd</w:t>
            </w:r>
          </w:p>
        </w:tc>
        <w:tc>
          <w:tcPr>
            <w:tcW w:w="4941" w:type="dxa"/>
            <w:vAlign w:val="center"/>
          </w:tcPr>
          <w:p w14:paraId="69A33BBF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Create class diagram, improve the design of game ele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36380DB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16CF37EC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74F985BE" w14:textId="0F29019F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5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238CBA1E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Begin to code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68CCE08C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</w:t>
            </w:r>
          </w:p>
        </w:tc>
      </w:tr>
      <w:tr w:rsidR="001D461C" w:rsidRPr="00E37AC3" w14:paraId="729686B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26A12324" w14:textId="332FE3F0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Apr 19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0ECDDDB8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ake progress in coding game logic &amp; GUI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0ABF93D2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1FEDF433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13BA6FB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3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rd</w:t>
            </w:r>
          </w:p>
        </w:tc>
        <w:tc>
          <w:tcPr>
            <w:tcW w:w="4941" w:type="dxa"/>
            <w:vAlign w:val="center"/>
          </w:tcPr>
          <w:p w14:paraId="725BE47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urther improve the game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4A57A8A7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</w:t>
            </w:r>
          </w:p>
        </w:tc>
      </w:tr>
      <w:tr w:rsidR="001D461C" w:rsidRPr="00E37AC3" w14:paraId="755EAC6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</w:tcBorders>
            <w:vAlign w:val="center"/>
          </w:tcPr>
          <w:p w14:paraId="06BE00BA" w14:textId="4F484A59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17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vAlign w:val="center"/>
          </w:tcPr>
          <w:p w14:paraId="422E9BE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Finishing the game &amp; documents</w:t>
            </w:r>
          </w:p>
        </w:tc>
        <w:tc>
          <w:tcPr>
            <w:tcW w:w="3380" w:type="dxa"/>
            <w:tcBorders>
              <w:right w:val="single" w:sz="4" w:space="0" w:color="auto"/>
            </w:tcBorders>
            <w:vAlign w:val="center"/>
          </w:tcPr>
          <w:p w14:paraId="111F35C6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  <w:tr w:rsidR="001D461C" w:rsidRPr="00E37AC3" w14:paraId="07328A94" w14:textId="77777777" w:rsidTr="001D461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8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4C0872C3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</w:rPr>
              <w:t>May 24</w:t>
            </w:r>
            <w:r w:rsidRPr="00E37AC3">
              <w:rPr>
                <w:rFonts w:ascii="Times New Roman" w:hAnsi="Times New Roman" w:cs="Times New Roman"/>
                <w:b w:val="0"/>
                <w:bCs w:val="0"/>
                <w:sz w:val="24"/>
                <w:szCs w:val="32"/>
                <w:vertAlign w:val="superscript"/>
              </w:rPr>
              <w:t>th</w:t>
            </w:r>
          </w:p>
        </w:tc>
        <w:tc>
          <w:tcPr>
            <w:tcW w:w="4941" w:type="dxa"/>
            <w:tcBorders>
              <w:bottom w:val="single" w:sz="4" w:space="0" w:color="auto"/>
            </w:tcBorders>
            <w:vAlign w:val="center"/>
          </w:tcPr>
          <w:p w14:paraId="7B27752F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Submission &amp; Demo</w:t>
            </w:r>
          </w:p>
        </w:tc>
        <w:tc>
          <w:tcPr>
            <w:tcW w:w="338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33C77DD1" w14:textId="77777777" w:rsidR="001D461C" w:rsidRPr="00E37AC3" w:rsidRDefault="001D461C" w:rsidP="001D461C">
            <w:pPr>
              <w:pStyle w:val="ListParagraph"/>
              <w:spacing w:before="60" w:after="60" w:line="288" w:lineRule="auto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32"/>
              </w:rPr>
            </w:pPr>
            <w:r w:rsidRPr="00E37AC3">
              <w:rPr>
                <w:rFonts w:ascii="Times New Roman" w:hAnsi="Times New Roman" w:cs="Times New Roman"/>
                <w:sz w:val="24"/>
                <w:szCs w:val="32"/>
              </w:rPr>
              <w:t>Minh, Tuấn, Tiến</w:t>
            </w:r>
          </w:p>
        </w:tc>
      </w:tr>
    </w:tbl>
    <w:p w14:paraId="38FB0677" w14:textId="77777777" w:rsidR="001D461C" w:rsidRPr="00C04A30" w:rsidRDefault="001D461C" w:rsidP="001D461C">
      <w:pPr>
        <w:spacing w:before="60" w:after="60" w:line="288" w:lineRule="auto"/>
        <w:rPr>
          <w:rFonts w:ascii="Times New Roman" w:hAnsi="Times New Roman" w:cs="Times New Roman"/>
          <w:sz w:val="28"/>
          <w:szCs w:val="32"/>
        </w:rPr>
      </w:pPr>
    </w:p>
    <w:p w14:paraId="1133CDA3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5" w:name="_Toc72497301"/>
      <w:r w:rsidRPr="00E37AC3">
        <w:rPr>
          <w:rFonts w:ascii="Times New Roman" w:hAnsi="Times New Roman" w:cs="Times New Roman"/>
          <w:b/>
          <w:color w:val="FF0000"/>
          <w:sz w:val="40"/>
        </w:rPr>
        <w:t>System Requirements</w:t>
      </w:r>
      <w:bookmarkEnd w:id="5"/>
    </w:p>
    <w:p w14:paraId="0B64A7DB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center"/>
        <w:rPr>
          <w:rFonts w:ascii="Times New Roman" w:hAnsi="Times New Roman" w:cs="Times New Roman"/>
          <w:sz w:val="24"/>
          <w:szCs w:val="32"/>
        </w:rPr>
        <w:sectPr w:rsidR="001D461C" w:rsidRPr="00E37AC3" w:rsidSect="001D461C">
          <w:footerReference w:type="default" r:id="rId13"/>
          <w:type w:val="continuous"/>
          <w:pgSz w:w="11907" w:h="16840" w:code="9"/>
          <w:pgMar w:top="851" w:right="992" w:bottom="851" w:left="992" w:header="283" w:footer="397" w:gutter="0"/>
          <w:cols w:space="720"/>
          <w:titlePg/>
          <w:docGrid w:linePitch="360"/>
        </w:sectPr>
      </w:pPr>
    </w:p>
    <w:p w14:paraId="2F883488" w14:textId="77777777" w:rsidR="001D461C" w:rsidRPr="00E37AC3" w:rsidRDefault="001D461C" w:rsidP="001D461C">
      <w:pPr>
        <w:pStyle w:val="ListParagraph"/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Minimum Requirements</w:t>
      </w:r>
    </w:p>
    <w:p w14:paraId="1754132F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8.1</w:t>
      </w:r>
    </w:p>
    <w:p w14:paraId="0F70BA62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3</w:t>
      </w:r>
    </w:p>
    <w:p w14:paraId="72AAFFF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 GB</w:t>
      </w:r>
    </w:p>
    <w:p w14:paraId="25299F30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1.5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48CCB7CC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>Recommended Requirements</w:t>
      </w:r>
    </w:p>
    <w:p w14:paraId="70B3F243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Operating System: Windows 10</w:t>
      </w:r>
    </w:p>
    <w:p w14:paraId="4261D66C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CPU: Core i</w:t>
      </w:r>
      <w:r>
        <w:rPr>
          <w:rFonts w:ascii="Times New Roman" w:hAnsi="Times New Roman" w:cs="Times New Roman"/>
          <w:sz w:val="24"/>
          <w:szCs w:val="32"/>
        </w:rPr>
        <w:t>3</w:t>
      </w:r>
    </w:p>
    <w:p w14:paraId="3E6BBE3B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>Free Space: 1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E37AC3">
        <w:rPr>
          <w:rFonts w:ascii="Times New Roman" w:hAnsi="Times New Roman" w:cs="Times New Roman"/>
          <w:sz w:val="24"/>
          <w:szCs w:val="32"/>
        </w:rPr>
        <w:t>G</w:t>
      </w:r>
      <w:r>
        <w:rPr>
          <w:rFonts w:ascii="Times New Roman" w:hAnsi="Times New Roman" w:cs="Times New Roman"/>
          <w:sz w:val="24"/>
          <w:szCs w:val="32"/>
        </w:rPr>
        <w:t>B</w:t>
      </w:r>
    </w:p>
    <w:p w14:paraId="466DC4D6" w14:textId="77777777" w:rsidR="001D461C" w:rsidRPr="00E37AC3" w:rsidRDefault="001D461C" w:rsidP="001D461C">
      <w:pPr>
        <w:pStyle w:val="ListParagraph"/>
        <w:numPr>
          <w:ilvl w:val="0"/>
          <w:numId w:val="36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sz w:val="24"/>
          <w:szCs w:val="32"/>
        </w:rPr>
        <w:t xml:space="preserve">RAM: </w:t>
      </w:r>
      <w:r>
        <w:rPr>
          <w:rFonts w:ascii="Times New Roman" w:hAnsi="Times New Roman" w:cs="Times New Roman"/>
          <w:sz w:val="24"/>
          <w:szCs w:val="32"/>
        </w:rPr>
        <w:t>2</w:t>
      </w:r>
      <w:r w:rsidRPr="00E37AC3">
        <w:rPr>
          <w:rFonts w:ascii="Times New Roman" w:hAnsi="Times New Roman" w:cs="Times New Roman"/>
          <w:sz w:val="24"/>
          <w:szCs w:val="32"/>
        </w:rPr>
        <w:t xml:space="preserve"> Gb</w:t>
      </w:r>
    </w:p>
    <w:p w14:paraId="7C2512B1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  <w:sectPr w:rsidR="001D461C" w:rsidRPr="00E37AC3" w:rsidSect="0098070C">
          <w:type w:val="continuous"/>
          <w:pgSz w:w="11907" w:h="16840" w:code="9"/>
          <w:pgMar w:top="992" w:right="992" w:bottom="992" w:left="992" w:header="720" w:footer="720" w:gutter="0"/>
          <w:cols w:num="2" w:sep="1" w:space="720"/>
          <w:titlePg/>
          <w:docGrid w:linePitch="360"/>
        </w:sectPr>
      </w:pPr>
    </w:p>
    <w:p w14:paraId="354AFF0C" w14:textId="77777777" w:rsidR="001D461C" w:rsidRPr="00E37AC3" w:rsidRDefault="001D461C" w:rsidP="001D461C">
      <w:pPr>
        <w:spacing w:before="60" w:after="60" w:line="288" w:lineRule="auto"/>
        <w:rPr>
          <w:rFonts w:ascii="Times New Roman" w:hAnsi="Times New Roman" w:cs="Times New Roman"/>
          <w:sz w:val="24"/>
        </w:rPr>
      </w:pPr>
    </w:p>
    <w:p w14:paraId="192734D2" w14:textId="77777777" w:rsidR="001D461C" w:rsidRPr="00E37AC3" w:rsidRDefault="001D461C" w:rsidP="001D461C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6" w:name="_Toc72497302"/>
      <w:r w:rsidRPr="00E37AC3">
        <w:rPr>
          <w:rFonts w:ascii="Times New Roman" w:hAnsi="Times New Roman" w:cs="Times New Roman"/>
          <w:b/>
          <w:color w:val="FF0000"/>
          <w:sz w:val="40"/>
        </w:rPr>
        <w:t>Developers’ Contribution</w:t>
      </w:r>
      <w:bookmarkEnd w:id="6"/>
    </w:p>
    <w:p w14:paraId="10221E61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Phạm Hoàng Minh </w:t>
      </w:r>
      <w:r w:rsidRPr="00E37AC3">
        <w:rPr>
          <w:rFonts w:ascii="Times New Roman" w:hAnsi="Times New Roman" w:cs="Times New Roman"/>
          <w:sz w:val="24"/>
          <w:szCs w:val="32"/>
        </w:rPr>
        <w:t>(ITITIU19031, Sophomore): 40%</w:t>
      </w:r>
    </w:p>
    <w:p w14:paraId="07F42AA9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Nickname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proofErr w:type="spellStart"/>
      <w:r w:rsidRPr="00E37AC3">
        <w:rPr>
          <w:rFonts w:ascii="Times New Roman" w:hAnsi="Times New Roman" w:cs="Times New Roman"/>
          <w:sz w:val="24"/>
          <w:szCs w:val="32"/>
        </w:rPr>
        <w:t>Ichiru</w:t>
      </w:r>
      <w:proofErr w:type="spellEnd"/>
      <w:r w:rsidRPr="00E37AC3">
        <w:rPr>
          <w:rFonts w:ascii="Times New Roman" w:hAnsi="Times New Roman" w:cs="Times New Roman"/>
          <w:sz w:val="24"/>
          <w:szCs w:val="32"/>
        </w:rPr>
        <w:t xml:space="preserve"> Take</w:t>
      </w:r>
    </w:p>
    <w:p w14:paraId="3D154A72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4D5C1F7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Style w:val="Hyperlink"/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Email</w:t>
      </w:r>
      <w:r w:rsidRPr="00E37AC3">
        <w:rPr>
          <w:rFonts w:ascii="Times New Roman" w:hAnsi="Times New Roman" w:cs="Times New Roman"/>
          <w:sz w:val="24"/>
          <w:szCs w:val="32"/>
        </w:rPr>
        <w:t xml:space="preserve">: </w:t>
      </w:r>
      <w:hyperlink r:id="rId14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takeichiru2@gmail.com</w:t>
        </w:r>
      </w:hyperlink>
      <w:r w:rsidRPr="00E37AC3">
        <w:rPr>
          <w:rFonts w:ascii="Times New Roman" w:hAnsi="Times New Roman" w:cs="Times New Roman"/>
          <w:sz w:val="24"/>
          <w:szCs w:val="32"/>
        </w:rPr>
        <w:t xml:space="preserve"> / </w:t>
      </w:r>
      <w:hyperlink r:id="rId15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31@student.hcmiu.edu.vn</w:t>
        </w:r>
      </w:hyperlink>
    </w:p>
    <w:p w14:paraId="477F16AB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</w:p>
    <w:p w14:paraId="7195745C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r w:rsidRPr="00E37AC3">
        <w:rPr>
          <w:rFonts w:ascii="Times New Roman" w:hAnsi="Times New Roman" w:cs="Times New Roman"/>
          <w:b/>
          <w:sz w:val="24"/>
          <w:szCs w:val="32"/>
        </w:rPr>
        <w:t xml:space="preserve">Phạm Công Tuấn </w:t>
      </w:r>
      <w:r w:rsidRPr="00E37AC3">
        <w:rPr>
          <w:rFonts w:ascii="Times New Roman" w:hAnsi="Times New Roman" w:cs="Times New Roman"/>
          <w:sz w:val="24"/>
          <w:szCs w:val="32"/>
        </w:rPr>
        <w:t>(ITITIU19060, Sophomore): 33%</w:t>
      </w:r>
    </w:p>
    <w:p w14:paraId="0D9DF040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7F16806B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6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060@student.hcmiu.edu.vn</w:t>
        </w:r>
      </w:hyperlink>
    </w:p>
    <w:p w14:paraId="1D49796A" w14:textId="77777777" w:rsidR="001D461C" w:rsidRPr="00E37AC3" w:rsidRDefault="001D461C" w:rsidP="001D461C">
      <w:pPr>
        <w:spacing w:before="60" w:after="60" w:line="288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</w:p>
    <w:p w14:paraId="26C3AAC1" w14:textId="77777777" w:rsidR="001D461C" w:rsidRPr="00E37AC3" w:rsidRDefault="001D461C" w:rsidP="001D461C">
      <w:pPr>
        <w:pStyle w:val="ListParagraph"/>
        <w:numPr>
          <w:ilvl w:val="0"/>
          <w:numId w:val="22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b/>
          <w:sz w:val="24"/>
          <w:szCs w:val="32"/>
        </w:rPr>
      </w:pPr>
      <w:proofErr w:type="spellStart"/>
      <w:r w:rsidRPr="00E37AC3">
        <w:rPr>
          <w:rFonts w:ascii="Times New Roman" w:hAnsi="Times New Roman" w:cs="Times New Roman"/>
          <w:b/>
          <w:sz w:val="24"/>
          <w:szCs w:val="32"/>
        </w:rPr>
        <w:t>Trần</w:t>
      </w:r>
      <w:proofErr w:type="spellEnd"/>
      <w:r w:rsidRPr="00E37AC3">
        <w:rPr>
          <w:rFonts w:ascii="Times New Roman" w:hAnsi="Times New Roman" w:cs="Times New Roman"/>
          <w:b/>
          <w:sz w:val="24"/>
          <w:szCs w:val="32"/>
        </w:rPr>
        <w:t xml:space="preserve"> Ngọc Tiến </w:t>
      </w:r>
      <w:r w:rsidRPr="00E37AC3">
        <w:rPr>
          <w:rFonts w:ascii="Times New Roman" w:hAnsi="Times New Roman" w:cs="Times New Roman"/>
          <w:sz w:val="24"/>
          <w:szCs w:val="32"/>
        </w:rPr>
        <w:t>(ITITIU19217, Sophomore): 27%</w:t>
      </w:r>
    </w:p>
    <w:p w14:paraId="3B7A8063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sz w:val="24"/>
          <w:szCs w:val="32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>Department</w:t>
      </w:r>
      <w:r w:rsidRPr="00E37AC3">
        <w:rPr>
          <w:rFonts w:ascii="Times New Roman" w:hAnsi="Times New Roman" w:cs="Times New Roman"/>
          <w:sz w:val="24"/>
          <w:szCs w:val="32"/>
        </w:rPr>
        <w:t>: School of Computer Science and Engineering</w:t>
      </w:r>
    </w:p>
    <w:p w14:paraId="659C1A5F" w14:textId="77777777" w:rsidR="001D461C" w:rsidRPr="00E37AC3" w:rsidRDefault="001D461C" w:rsidP="001D461C">
      <w:pPr>
        <w:pStyle w:val="ListParagraph"/>
        <w:spacing w:before="60" w:after="60" w:line="288" w:lineRule="auto"/>
        <w:ind w:left="567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E37AC3">
        <w:rPr>
          <w:rFonts w:ascii="Times New Roman" w:hAnsi="Times New Roman" w:cs="Times New Roman"/>
          <w:i/>
          <w:sz w:val="24"/>
          <w:szCs w:val="32"/>
        </w:rPr>
        <w:t xml:space="preserve">Email: </w:t>
      </w:r>
      <w:hyperlink r:id="rId17" w:history="1">
        <w:r w:rsidRPr="00E37AC3">
          <w:rPr>
            <w:rStyle w:val="Hyperlink"/>
            <w:rFonts w:ascii="Times New Roman" w:hAnsi="Times New Roman" w:cs="Times New Roman"/>
            <w:sz w:val="24"/>
            <w:szCs w:val="32"/>
          </w:rPr>
          <w:t>ITITIU19217@student.hcmiu.edu.vn</w:t>
        </w:r>
      </w:hyperlink>
    </w:p>
    <w:p w14:paraId="464737B9" w14:textId="77777777" w:rsidR="00C04A30" w:rsidRPr="00E37AC3" w:rsidRDefault="00C04A30" w:rsidP="00946E7F">
      <w:pPr>
        <w:spacing w:before="60" w:after="60" w:line="288" w:lineRule="auto"/>
        <w:rPr>
          <w:rFonts w:ascii="Times New Roman" w:hAnsi="Times New Roman" w:cs="Times New Roman"/>
          <w:sz w:val="24"/>
          <w:szCs w:val="32"/>
        </w:rPr>
      </w:pPr>
    </w:p>
    <w:p w14:paraId="0445CF5F" w14:textId="77777777" w:rsidR="001C7906" w:rsidRPr="00E37AC3" w:rsidRDefault="001C7906" w:rsidP="001C7906">
      <w:pPr>
        <w:pStyle w:val="Heading1"/>
        <w:numPr>
          <w:ilvl w:val="0"/>
          <w:numId w:val="19"/>
        </w:numPr>
        <w:spacing w:before="60" w:after="60" w:line="288" w:lineRule="auto"/>
        <w:ind w:left="851" w:hanging="851"/>
        <w:rPr>
          <w:rFonts w:ascii="Times New Roman" w:hAnsi="Times New Roman" w:cs="Times New Roman"/>
          <w:b/>
          <w:color w:val="FF0000"/>
          <w:sz w:val="40"/>
        </w:rPr>
      </w:pPr>
      <w:bookmarkStart w:id="7" w:name="_Toc72497304"/>
      <w:r w:rsidRPr="00E37AC3">
        <w:rPr>
          <w:rFonts w:ascii="Times New Roman" w:hAnsi="Times New Roman" w:cs="Times New Roman"/>
          <w:b/>
          <w:color w:val="FF0000"/>
          <w:sz w:val="40"/>
        </w:rPr>
        <w:t>References and Acknowledgments</w:t>
      </w:r>
      <w:bookmarkEnd w:id="7"/>
    </w:p>
    <w:p w14:paraId="2B718AB4" w14:textId="17648AB0" w:rsidR="005F3250" w:rsidRDefault="005F325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 w:rsidRPr="005F3250">
        <w:rPr>
          <w:rFonts w:ascii="Times New Roman" w:hAnsi="Times New Roman" w:cs="Times New Roman"/>
          <w:b/>
          <w:bCs/>
          <w:sz w:val="24"/>
          <w:szCs w:val="32"/>
        </w:rPr>
        <w:t>Packages</w:t>
      </w:r>
      <w:r w:rsidRPr="005F3250">
        <w:rPr>
          <w:rFonts w:ascii="Times New Roman" w:hAnsi="Times New Roman" w:cs="Times New Roman"/>
          <w:sz w:val="24"/>
          <w:szCs w:val="32"/>
        </w:rPr>
        <w:t xml:space="preserve">: </w:t>
      </w:r>
      <w:proofErr w:type="spellStart"/>
      <w:r>
        <w:rPr>
          <w:rFonts w:ascii="Times New Roman" w:hAnsi="Times New Roman" w:cs="Times New Roman"/>
          <w:sz w:val="24"/>
          <w:szCs w:val="32"/>
        </w:rPr>
        <w:t>Numpy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, Pandas, PyQt5, </w:t>
      </w:r>
      <w:proofErr w:type="spellStart"/>
      <w:r>
        <w:rPr>
          <w:rFonts w:ascii="Times New Roman" w:hAnsi="Times New Roman" w:cs="Times New Roman"/>
          <w:sz w:val="24"/>
          <w:szCs w:val="32"/>
        </w:rPr>
        <w:t>Memory_Profiler</w:t>
      </w:r>
      <w:proofErr w:type="spellEnd"/>
      <w:r w:rsidR="00C04A30">
        <w:rPr>
          <w:rFonts w:ascii="Times New Roman" w:hAnsi="Times New Roman" w:cs="Times New Roman"/>
          <w:sz w:val="24"/>
          <w:szCs w:val="32"/>
        </w:rPr>
        <w:t xml:space="preserve">, </w:t>
      </w:r>
      <w:proofErr w:type="spellStart"/>
      <w:r w:rsidR="00C04A30">
        <w:rPr>
          <w:rFonts w:ascii="Times New Roman" w:hAnsi="Times New Roman" w:cs="Times New Roman"/>
          <w:sz w:val="24"/>
          <w:szCs w:val="32"/>
        </w:rPr>
        <w:t>PyInstaller</w:t>
      </w:r>
      <w:proofErr w:type="spellEnd"/>
    </w:p>
    <w:p w14:paraId="29C836C5" w14:textId="516D53C3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 xml:space="preserve">Built-in Modules: </w:t>
      </w:r>
      <w:proofErr w:type="spellStart"/>
      <w:r>
        <w:rPr>
          <w:rFonts w:ascii="Times New Roman" w:hAnsi="Times New Roman" w:cs="Times New Roman"/>
          <w:sz w:val="24"/>
          <w:szCs w:val="32"/>
        </w:rPr>
        <w:t>os</w:t>
      </w:r>
      <w:proofErr w:type="spellEnd"/>
      <w:r>
        <w:rPr>
          <w:rFonts w:ascii="Times New Roman" w:hAnsi="Times New Roman" w:cs="Times New Roman"/>
          <w:sz w:val="24"/>
          <w:szCs w:val="32"/>
        </w:rPr>
        <w:t xml:space="preserve">, sys, time, </w:t>
      </w:r>
      <w:proofErr w:type="spellStart"/>
      <w:r>
        <w:rPr>
          <w:rFonts w:ascii="Times New Roman" w:hAnsi="Times New Roman" w:cs="Times New Roman"/>
          <w:sz w:val="24"/>
          <w:szCs w:val="32"/>
        </w:rPr>
        <w:t>cProfile</w:t>
      </w:r>
      <w:proofErr w:type="spellEnd"/>
      <w:r>
        <w:rPr>
          <w:rFonts w:ascii="Times New Roman" w:hAnsi="Times New Roman" w:cs="Times New Roman"/>
          <w:sz w:val="24"/>
          <w:szCs w:val="32"/>
        </w:rPr>
        <w:t>, logging</w:t>
      </w:r>
    </w:p>
    <w:p w14:paraId="6A3338ED" w14:textId="295EBECE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lastRenderedPageBreak/>
        <w:t>Programming Language:</w:t>
      </w:r>
      <w:r>
        <w:rPr>
          <w:rFonts w:ascii="Times New Roman" w:hAnsi="Times New Roman" w:cs="Times New Roman"/>
          <w:sz w:val="24"/>
          <w:szCs w:val="32"/>
        </w:rPr>
        <w:t xml:space="preserve"> Python </w:t>
      </w:r>
      <w:r w:rsidR="00921650">
        <w:rPr>
          <w:rFonts w:ascii="Times New Roman" w:hAnsi="Times New Roman" w:cs="Times New Roman"/>
          <w:sz w:val="24"/>
          <w:szCs w:val="32"/>
        </w:rPr>
        <w:t>3.5 +</w:t>
      </w:r>
    </w:p>
    <w:p w14:paraId="53B8DE10" w14:textId="3DEFDD9C" w:rsidR="00C04A30" w:rsidRDefault="00C04A30" w:rsidP="005F32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IDE:</w:t>
      </w:r>
      <w:r>
        <w:rPr>
          <w:rFonts w:ascii="Times New Roman" w:hAnsi="Times New Roman" w:cs="Times New Roman"/>
          <w:sz w:val="24"/>
          <w:szCs w:val="32"/>
        </w:rPr>
        <w:t xml:space="preserve"> PyCharm Pro, VS Code, …</w:t>
      </w:r>
    </w:p>
    <w:p w14:paraId="3AF3D87A" w14:textId="5FCFFD06" w:rsidR="00921650" w:rsidRPr="00921650" w:rsidRDefault="00C04A30" w:rsidP="00921650">
      <w:pPr>
        <w:pStyle w:val="ListParagraph"/>
        <w:numPr>
          <w:ilvl w:val="0"/>
          <w:numId w:val="47"/>
        </w:numPr>
        <w:spacing w:before="60" w:after="60" w:line="288" w:lineRule="auto"/>
        <w:ind w:left="567" w:hanging="567"/>
        <w:jc w:val="both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b/>
          <w:bCs/>
          <w:sz w:val="24"/>
          <w:szCs w:val="32"/>
        </w:rPr>
        <w:t>Extra Tool:</w:t>
      </w:r>
      <w:r>
        <w:rPr>
          <w:rFonts w:ascii="Times New Roman" w:hAnsi="Times New Roman" w:cs="Times New Roman"/>
          <w:sz w:val="24"/>
          <w:szCs w:val="32"/>
        </w:rPr>
        <w:t xml:space="preserve"> </w:t>
      </w:r>
      <w:r w:rsidRPr="005F3250">
        <w:rPr>
          <w:rFonts w:ascii="Times New Roman" w:hAnsi="Times New Roman" w:cs="Times New Roman"/>
          <w:sz w:val="24"/>
          <w:szCs w:val="32"/>
        </w:rPr>
        <w:t>Adobe Photoshop 2020</w:t>
      </w:r>
    </w:p>
    <w:sectPr w:rsidR="00921650" w:rsidRPr="00921650" w:rsidSect="001D461C">
      <w:footerReference w:type="default" r:id="rId18"/>
      <w:type w:val="continuous"/>
      <w:pgSz w:w="11907" w:h="16840" w:code="9"/>
      <w:pgMar w:top="992" w:right="992" w:bottom="992" w:left="992" w:header="283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55FA1" w14:textId="77777777" w:rsidR="00A252F6" w:rsidRDefault="00A252F6" w:rsidP="00585826">
      <w:pPr>
        <w:spacing w:after="0" w:line="240" w:lineRule="auto"/>
      </w:pPr>
      <w:r>
        <w:separator/>
      </w:r>
    </w:p>
  </w:endnote>
  <w:endnote w:type="continuationSeparator" w:id="0">
    <w:p w14:paraId="612C1893" w14:textId="77777777" w:rsidR="00A252F6" w:rsidRDefault="00A252F6" w:rsidP="005858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028708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262F2AE4" w14:textId="77777777" w:rsidR="001D461C" w:rsidRPr="004F03AE" w:rsidRDefault="001D461C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7A8D3DBF" w14:textId="77777777" w:rsidR="001D461C" w:rsidRDefault="001D461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202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b/>
        <w:noProof/>
        <w:szCs w:val="26"/>
      </w:rPr>
    </w:sdtEndPr>
    <w:sdtContent>
      <w:p w14:paraId="78A775FA" w14:textId="22504B46" w:rsidR="007B4EAA" w:rsidRPr="004F03AE" w:rsidRDefault="007B4EAA">
        <w:pPr>
          <w:pStyle w:val="Footer"/>
          <w:jc w:val="center"/>
          <w:rPr>
            <w:rFonts w:ascii="Times New Roman" w:hAnsi="Times New Roman" w:cs="Times New Roman"/>
            <w:b/>
            <w:szCs w:val="26"/>
          </w:rPr>
        </w:pPr>
        <w:r w:rsidRPr="004F03AE">
          <w:rPr>
            <w:rFonts w:ascii="Times New Roman" w:hAnsi="Times New Roman" w:cs="Times New Roman"/>
            <w:b/>
            <w:szCs w:val="26"/>
          </w:rPr>
          <w:fldChar w:fldCharType="begin"/>
        </w:r>
        <w:r w:rsidRPr="004F03AE">
          <w:rPr>
            <w:rFonts w:ascii="Times New Roman" w:hAnsi="Times New Roman" w:cs="Times New Roman"/>
            <w:b/>
            <w:szCs w:val="26"/>
          </w:rPr>
          <w:instrText xml:space="preserve"> PAGE   \* MERGEFORMAT </w:instrText>
        </w:r>
        <w:r w:rsidRPr="004F03AE">
          <w:rPr>
            <w:rFonts w:ascii="Times New Roman" w:hAnsi="Times New Roman" w:cs="Times New Roman"/>
            <w:b/>
            <w:szCs w:val="26"/>
          </w:rPr>
          <w:fldChar w:fldCharType="separate"/>
        </w:r>
        <w:r w:rsidRPr="004F03AE">
          <w:rPr>
            <w:rFonts w:ascii="Times New Roman" w:hAnsi="Times New Roman" w:cs="Times New Roman"/>
            <w:b/>
            <w:noProof/>
            <w:szCs w:val="26"/>
          </w:rPr>
          <w:t>2</w:t>
        </w:r>
        <w:r w:rsidRPr="004F03AE">
          <w:rPr>
            <w:rFonts w:ascii="Times New Roman" w:hAnsi="Times New Roman" w:cs="Times New Roman"/>
            <w:b/>
            <w:noProof/>
            <w:szCs w:val="26"/>
          </w:rPr>
          <w:fldChar w:fldCharType="end"/>
        </w:r>
      </w:p>
    </w:sdtContent>
  </w:sdt>
  <w:p w14:paraId="6FEADCA9" w14:textId="77777777" w:rsidR="007B4EAA" w:rsidRDefault="007B4E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CC1D64" w14:textId="77777777" w:rsidR="00A252F6" w:rsidRDefault="00A252F6" w:rsidP="00585826">
      <w:pPr>
        <w:spacing w:after="0" w:line="240" w:lineRule="auto"/>
      </w:pPr>
      <w:r>
        <w:separator/>
      </w:r>
    </w:p>
  </w:footnote>
  <w:footnote w:type="continuationSeparator" w:id="0">
    <w:p w14:paraId="37F528DD" w14:textId="77777777" w:rsidR="00A252F6" w:rsidRDefault="00A252F6" w:rsidP="005858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35CF2"/>
    <w:multiLevelType w:val="hybridMultilevel"/>
    <w:tmpl w:val="F772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E096D"/>
    <w:multiLevelType w:val="hybridMultilevel"/>
    <w:tmpl w:val="9174A8AC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A045B00"/>
    <w:multiLevelType w:val="hybridMultilevel"/>
    <w:tmpl w:val="A4CCA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33068"/>
    <w:multiLevelType w:val="hybridMultilevel"/>
    <w:tmpl w:val="AAE0E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3C58B7"/>
    <w:multiLevelType w:val="hybridMultilevel"/>
    <w:tmpl w:val="3D10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80044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6" w15:restartNumberingAfterBreak="0">
    <w:nsid w:val="13E7264C"/>
    <w:multiLevelType w:val="hybridMultilevel"/>
    <w:tmpl w:val="A71A2F54"/>
    <w:lvl w:ilvl="0" w:tplc="0A082696">
      <w:start w:val="1"/>
      <w:numFmt w:val="upperLetter"/>
      <w:lvlText w:val="%1)"/>
      <w:lvlJc w:val="left"/>
      <w:pPr>
        <w:ind w:left="927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162D7BF2"/>
    <w:multiLevelType w:val="hybridMultilevel"/>
    <w:tmpl w:val="8A6837F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 w15:restartNumberingAfterBreak="0">
    <w:nsid w:val="182C78CB"/>
    <w:multiLevelType w:val="hybridMultilevel"/>
    <w:tmpl w:val="C228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6409D"/>
    <w:multiLevelType w:val="hybridMultilevel"/>
    <w:tmpl w:val="0FBE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D74D43"/>
    <w:multiLevelType w:val="hybridMultilevel"/>
    <w:tmpl w:val="ACAAAB9A"/>
    <w:lvl w:ilvl="0" w:tplc="8B9EAD30">
      <w:start w:val="4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E40F7"/>
    <w:multiLevelType w:val="hybridMultilevel"/>
    <w:tmpl w:val="DA36E28E"/>
    <w:lvl w:ilvl="0" w:tplc="B4F0D7E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64435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060D57"/>
    <w:multiLevelType w:val="hybridMultilevel"/>
    <w:tmpl w:val="C82A8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6F4711"/>
    <w:multiLevelType w:val="hybridMultilevel"/>
    <w:tmpl w:val="5A32A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C562F"/>
    <w:multiLevelType w:val="hybridMultilevel"/>
    <w:tmpl w:val="34528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E0C60"/>
    <w:multiLevelType w:val="hybridMultilevel"/>
    <w:tmpl w:val="A5EA70F8"/>
    <w:lvl w:ilvl="0" w:tplc="718C87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174F56"/>
    <w:multiLevelType w:val="hybridMultilevel"/>
    <w:tmpl w:val="BD806C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A273CF"/>
    <w:multiLevelType w:val="hybridMultilevel"/>
    <w:tmpl w:val="42F08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4A74D9"/>
    <w:multiLevelType w:val="hybridMultilevel"/>
    <w:tmpl w:val="0F22F346"/>
    <w:lvl w:ilvl="0" w:tplc="4AF898F8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524171"/>
    <w:multiLevelType w:val="hybridMultilevel"/>
    <w:tmpl w:val="D116C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397220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22" w15:restartNumberingAfterBreak="0">
    <w:nsid w:val="3C6706F6"/>
    <w:multiLevelType w:val="hybridMultilevel"/>
    <w:tmpl w:val="68C24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2618B"/>
    <w:multiLevelType w:val="hybridMultilevel"/>
    <w:tmpl w:val="35960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5F3B94"/>
    <w:multiLevelType w:val="hybridMultilevel"/>
    <w:tmpl w:val="0B982F26"/>
    <w:lvl w:ilvl="0" w:tplc="687A8C6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E065D1"/>
    <w:multiLevelType w:val="hybridMultilevel"/>
    <w:tmpl w:val="9B86E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501C83"/>
    <w:multiLevelType w:val="hybridMultilevel"/>
    <w:tmpl w:val="21484F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F53606E"/>
    <w:multiLevelType w:val="hybridMultilevel"/>
    <w:tmpl w:val="6CF44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FE5EDC"/>
    <w:multiLevelType w:val="hybridMultilevel"/>
    <w:tmpl w:val="D9F888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B1D53"/>
    <w:multiLevelType w:val="hybridMultilevel"/>
    <w:tmpl w:val="56DE14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1832CF"/>
    <w:multiLevelType w:val="hybridMultilevel"/>
    <w:tmpl w:val="FE7A1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355C5"/>
    <w:multiLevelType w:val="hybridMultilevel"/>
    <w:tmpl w:val="39049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027763"/>
    <w:multiLevelType w:val="hybridMultilevel"/>
    <w:tmpl w:val="57EEA160"/>
    <w:lvl w:ilvl="0" w:tplc="51301E74">
      <w:start w:val="1"/>
      <w:numFmt w:val="decimalZero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216A30"/>
    <w:multiLevelType w:val="hybridMultilevel"/>
    <w:tmpl w:val="16FAB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B1256A"/>
    <w:multiLevelType w:val="hybridMultilevel"/>
    <w:tmpl w:val="C0620904"/>
    <w:lvl w:ilvl="0" w:tplc="0409000F">
      <w:start w:val="1"/>
      <w:numFmt w:val="decimal"/>
      <w:lvlText w:val="%1."/>
      <w:lvlJc w:val="left"/>
      <w:pPr>
        <w:ind w:left="1356" w:hanging="360"/>
      </w:pPr>
    </w:lvl>
    <w:lvl w:ilvl="1" w:tplc="04090019" w:tentative="1">
      <w:start w:val="1"/>
      <w:numFmt w:val="lowerLetter"/>
      <w:lvlText w:val="%2."/>
      <w:lvlJc w:val="left"/>
      <w:pPr>
        <w:ind w:left="2076" w:hanging="360"/>
      </w:pPr>
    </w:lvl>
    <w:lvl w:ilvl="2" w:tplc="0409001B" w:tentative="1">
      <w:start w:val="1"/>
      <w:numFmt w:val="lowerRoman"/>
      <w:lvlText w:val="%3."/>
      <w:lvlJc w:val="right"/>
      <w:pPr>
        <w:ind w:left="2796" w:hanging="180"/>
      </w:pPr>
    </w:lvl>
    <w:lvl w:ilvl="3" w:tplc="0409000F" w:tentative="1">
      <w:start w:val="1"/>
      <w:numFmt w:val="decimal"/>
      <w:lvlText w:val="%4."/>
      <w:lvlJc w:val="left"/>
      <w:pPr>
        <w:ind w:left="3516" w:hanging="360"/>
      </w:pPr>
    </w:lvl>
    <w:lvl w:ilvl="4" w:tplc="04090019" w:tentative="1">
      <w:start w:val="1"/>
      <w:numFmt w:val="lowerLetter"/>
      <w:lvlText w:val="%5."/>
      <w:lvlJc w:val="left"/>
      <w:pPr>
        <w:ind w:left="4236" w:hanging="360"/>
      </w:pPr>
    </w:lvl>
    <w:lvl w:ilvl="5" w:tplc="0409001B" w:tentative="1">
      <w:start w:val="1"/>
      <w:numFmt w:val="lowerRoman"/>
      <w:lvlText w:val="%6."/>
      <w:lvlJc w:val="right"/>
      <w:pPr>
        <w:ind w:left="4956" w:hanging="180"/>
      </w:pPr>
    </w:lvl>
    <w:lvl w:ilvl="6" w:tplc="0409000F" w:tentative="1">
      <w:start w:val="1"/>
      <w:numFmt w:val="decimal"/>
      <w:lvlText w:val="%7."/>
      <w:lvlJc w:val="left"/>
      <w:pPr>
        <w:ind w:left="5676" w:hanging="360"/>
      </w:pPr>
    </w:lvl>
    <w:lvl w:ilvl="7" w:tplc="04090019" w:tentative="1">
      <w:start w:val="1"/>
      <w:numFmt w:val="lowerLetter"/>
      <w:lvlText w:val="%8."/>
      <w:lvlJc w:val="left"/>
      <w:pPr>
        <w:ind w:left="6396" w:hanging="360"/>
      </w:pPr>
    </w:lvl>
    <w:lvl w:ilvl="8" w:tplc="0409001B" w:tentative="1">
      <w:start w:val="1"/>
      <w:numFmt w:val="lowerRoman"/>
      <w:lvlText w:val="%9."/>
      <w:lvlJc w:val="right"/>
      <w:pPr>
        <w:ind w:left="7116" w:hanging="180"/>
      </w:pPr>
    </w:lvl>
  </w:abstractNum>
  <w:abstractNum w:abstractNumId="35" w15:restartNumberingAfterBreak="0">
    <w:nsid w:val="662853FF"/>
    <w:multiLevelType w:val="hybridMultilevel"/>
    <w:tmpl w:val="53AE9570"/>
    <w:lvl w:ilvl="0" w:tplc="16529130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6" w15:restartNumberingAfterBreak="0">
    <w:nsid w:val="689A22C8"/>
    <w:multiLevelType w:val="hybridMultilevel"/>
    <w:tmpl w:val="35E60D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2578B0"/>
    <w:multiLevelType w:val="hybridMultilevel"/>
    <w:tmpl w:val="23027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9D72C5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841BF"/>
    <w:multiLevelType w:val="hybridMultilevel"/>
    <w:tmpl w:val="F7B46F02"/>
    <w:lvl w:ilvl="0" w:tplc="8F0E99BA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0" w15:restartNumberingAfterBreak="0">
    <w:nsid w:val="6CA128AB"/>
    <w:multiLevelType w:val="hybridMultilevel"/>
    <w:tmpl w:val="E246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DB3DC0"/>
    <w:multiLevelType w:val="hybridMultilevel"/>
    <w:tmpl w:val="90360DDC"/>
    <w:lvl w:ilvl="0" w:tplc="2B560628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807C10"/>
    <w:multiLevelType w:val="hybridMultilevel"/>
    <w:tmpl w:val="E2789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FC233B2"/>
    <w:multiLevelType w:val="hybridMultilevel"/>
    <w:tmpl w:val="9362C2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32422B"/>
    <w:multiLevelType w:val="hybridMultilevel"/>
    <w:tmpl w:val="7A3A9F7C"/>
    <w:lvl w:ilvl="0" w:tplc="B54CB4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3556FE"/>
    <w:multiLevelType w:val="hybridMultilevel"/>
    <w:tmpl w:val="93780E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6" w15:restartNumberingAfterBreak="0">
    <w:nsid w:val="7FDF6456"/>
    <w:multiLevelType w:val="hybridMultilevel"/>
    <w:tmpl w:val="06A2A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5"/>
  </w:num>
  <w:num w:numId="3">
    <w:abstractNumId w:val="34"/>
  </w:num>
  <w:num w:numId="4">
    <w:abstractNumId w:val="36"/>
  </w:num>
  <w:num w:numId="5">
    <w:abstractNumId w:val="12"/>
  </w:num>
  <w:num w:numId="6">
    <w:abstractNumId w:val="21"/>
  </w:num>
  <w:num w:numId="7">
    <w:abstractNumId w:val="15"/>
  </w:num>
  <w:num w:numId="8">
    <w:abstractNumId w:val="24"/>
  </w:num>
  <w:num w:numId="9">
    <w:abstractNumId w:val="20"/>
  </w:num>
  <w:num w:numId="10">
    <w:abstractNumId w:val="7"/>
  </w:num>
  <w:num w:numId="11">
    <w:abstractNumId w:val="22"/>
  </w:num>
  <w:num w:numId="12">
    <w:abstractNumId w:val="46"/>
  </w:num>
  <w:num w:numId="13">
    <w:abstractNumId w:val="32"/>
  </w:num>
  <w:num w:numId="14">
    <w:abstractNumId w:val="28"/>
  </w:num>
  <w:num w:numId="15">
    <w:abstractNumId w:val="35"/>
  </w:num>
  <w:num w:numId="16">
    <w:abstractNumId w:val="10"/>
  </w:num>
  <w:num w:numId="17">
    <w:abstractNumId w:val="8"/>
  </w:num>
  <w:num w:numId="18">
    <w:abstractNumId w:val="11"/>
  </w:num>
  <w:num w:numId="19">
    <w:abstractNumId w:val="44"/>
  </w:num>
  <w:num w:numId="20">
    <w:abstractNumId w:val="43"/>
  </w:num>
  <w:num w:numId="21">
    <w:abstractNumId w:val="41"/>
  </w:num>
  <w:num w:numId="22">
    <w:abstractNumId w:val="38"/>
  </w:num>
  <w:num w:numId="23">
    <w:abstractNumId w:val="1"/>
  </w:num>
  <w:num w:numId="24">
    <w:abstractNumId w:val="23"/>
  </w:num>
  <w:num w:numId="25">
    <w:abstractNumId w:val="0"/>
  </w:num>
  <w:num w:numId="26">
    <w:abstractNumId w:val="13"/>
  </w:num>
  <w:num w:numId="27">
    <w:abstractNumId w:val="3"/>
  </w:num>
  <w:num w:numId="28">
    <w:abstractNumId w:val="31"/>
  </w:num>
  <w:num w:numId="29">
    <w:abstractNumId w:val="4"/>
  </w:num>
  <w:num w:numId="30">
    <w:abstractNumId w:val="33"/>
  </w:num>
  <w:num w:numId="31">
    <w:abstractNumId w:val="9"/>
  </w:num>
  <w:num w:numId="32">
    <w:abstractNumId w:val="42"/>
  </w:num>
  <w:num w:numId="33">
    <w:abstractNumId w:val="30"/>
  </w:num>
  <w:num w:numId="34">
    <w:abstractNumId w:val="27"/>
  </w:num>
  <w:num w:numId="35">
    <w:abstractNumId w:val="45"/>
  </w:num>
  <w:num w:numId="36">
    <w:abstractNumId w:val="2"/>
  </w:num>
  <w:num w:numId="37">
    <w:abstractNumId w:val="14"/>
  </w:num>
  <w:num w:numId="38">
    <w:abstractNumId w:val="17"/>
  </w:num>
  <w:num w:numId="39">
    <w:abstractNumId w:val="37"/>
  </w:num>
  <w:num w:numId="40">
    <w:abstractNumId w:val="40"/>
  </w:num>
  <w:num w:numId="41">
    <w:abstractNumId w:val="39"/>
  </w:num>
  <w:num w:numId="42">
    <w:abstractNumId w:val="16"/>
  </w:num>
  <w:num w:numId="43">
    <w:abstractNumId w:val="26"/>
  </w:num>
  <w:num w:numId="44">
    <w:abstractNumId w:val="19"/>
  </w:num>
  <w:num w:numId="45">
    <w:abstractNumId w:val="6"/>
  </w:num>
  <w:num w:numId="46">
    <w:abstractNumId w:val="25"/>
  </w:num>
  <w:num w:numId="4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NLA0MLUwsDA3szRX0lEKTi0uzszPAykwNKwFAFMublQtAAAA"/>
  </w:docVars>
  <w:rsids>
    <w:rsidRoot w:val="00E64660"/>
    <w:rsid w:val="00002961"/>
    <w:rsid w:val="000125D7"/>
    <w:rsid w:val="00032A15"/>
    <w:rsid w:val="0004139A"/>
    <w:rsid w:val="00043629"/>
    <w:rsid w:val="000533D3"/>
    <w:rsid w:val="0007642F"/>
    <w:rsid w:val="0008707F"/>
    <w:rsid w:val="00090D27"/>
    <w:rsid w:val="000A71BE"/>
    <w:rsid w:val="000B403E"/>
    <w:rsid w:val="000D146C"/>
    <w:rsid w:val="000D7237"/>
    <w:rsid w:val="000E011C"/>
    <w:rsid w:val="000E3888"/>
    <w:rsid w:val="000F5C9E"/>
    <w:rsid w:val="00102DD1"/>
    <w:rsid w:val="00107079"/>
    <w:rsid w:val="0011185B"/>
    <w:rsid w:val="00115830"/>
    <w:rsid w:val="00120EDA"/>
    <w:rsid w:val="00125180"/>
    <w:rsid w:val="0012638A"/>
    <w:rsid w:val="001271C1"/>
    <w:rsid w:val="00127A00"/>
    <w:rsid w:val="00150930"/>
    <w:rsid w:val="00166A7A"/>
    <w:rsid w:val="00183A46"/>
    <w:rsid w:val="0018555B"/>
    <w:rsid w:val="001C6F3E"/>
    <w:rsid w:val="001C7906"/>
    <w:rsid w:val="001D461C"/>
    <w:rsid w:val="001D7E6D"/>
    <w:rsid w:val="0022139B"/>
    <w:rsid w:val="00247816"/>
    <w:rsid w:val="00253DAD"/>
    <w:rsid w:val="00266AA5"/>
    <w:rsid w:val="002754D4"/>
    <w:rsid w:val="00280283"/>
    <w:rsid w:val="002816A7"/>
    <w:rsid w:val="00290F05"/>
    <w:rsid w:val="00291470"/>
    <w:rsid w:val="002A4F8A"/>
    <w:rsid w:val="002A56F1"/>
    <w:rsid w:val="002A737B"/>
    <w:rsid w:val="002B7FA6"/>
    <w:rsid w:val="002C1191"/>
    <w:rsid w:val="002C4A96"/>
    <w:rsid w:val="002C6A36"/>
    <w:rsid w:val="002D26AB"/>
    <w:rsid w:val="002D6810"/>
    <w:rsid w:val="002E041D"/>
    <w:rsid w:val="002F0940"/>
    <w:rsid w:val="0030115A"/>
    <w:rsid w:val="0031310C"/>
    <w:rsid w:val="00323088"/>
    <w:rsid w:val="00323C1C"/>
    <w:rsid w:val="0032407B"/>
    <w:rsid w:val="003328B6"/>
    <w:rsid w:val="00343BD8"/>
    <w:rsid w:val="00347CE9"/>
    <w:rsid w:val="00347ED1"/>
    <w:rsid w:val="003523B5"/>
    <w:rsid w:val="00366B3C"/>
    <w:rsid w:val="00367744"/>
    <w:rsid w:val="003708F7"/>
    <w:rsid w:val="0037138B"/>
    <w:rsid w:val="00377E4C"/>
    <w:rsid w:val="00382F22"/>
    <w:rsid w:val="003D7B6F"/>
    <w:rsid w:val="003F7DBC"/>
    <w:rsid w:val="004017E2"/>
    <w:rsid w:val="00403139"/>
    <w:rsid w:val="0040709D"/>
    <w:rsid w:val="00427C85"/>
    <w:rsid w:val="00431AC0"/>
    <w:rsid w:val="004452FA"/>
    <w:rsid w:val="00454C1B"/>
    <w:rsid w:val="00454E93"/>
    <w:rsid w:val="00457266"/>
    <w:rsid w:val="00461235"/>
    <w:rsid w:val="004733D6"/>
    <w:rsid w:val="004804B6"/>
    <w:rsid w:val="00491E94"/>
    <w:rsid w:val="00495E4F"/>
    <w:rsid w:val="004979B2"/>
    <w:rsid w:val="004A3734"/>
    <w:rsid w:val="004E1780"/>
    <w:rsid w:val="004E7B98"/>
    <w:rsid w:val="004F03AE"/>
    <w:rsid w:val="004F42B1"/>
    <w:rsid w:val="005025D2"/>
    <w:rsid w:val="00503FA4"/>
    <w:rsid w:val="00521D09"/>
    <w:rsid w:val="005222E4"/>
    <w:rsid w:val="00566276"/>
    <w:rsid w:val="0058209C"/>
    <w:rsid w:val="00585826"/>
    <w:rsid w:val="005A45A4"/>
    <w:rsid w:val="005D04EA"/>
    <w:rsid w:val="005D5D25"/>
    <w:rsid w:val="005E4985"/>
    <w:rsid w:val="005E5F43"/>
    <w:rsid w:val="005E6860"/>
    <w:rsid w:val="005E6B5C"/>
    <w:rsid w:val="005F3250"/>
    <w:rsid w:val="005F5152"/>
    <w:rsid w:val="005F5E3F"/>
    <w:rsid w:val="005F6134"/>
    <w:rsid w:val="00616FB3"/>
    <w:rsid w:val="006235FF"/>
    <w:rsid w:val="0065548B"/>
    <w:rsid w:val="006728DA"/>
    <w:rsid w:val="006741D4"/>
    <w:rsid w:val="006745ED"/>
    <w:rsid w:val="0068222A"/>
    <w:rsid w:val="0068385F"/>
    <w:rsid w:val="0068521E"/>
    <w:rsid w:val="00687705"/>
    <w:rsid w:val="00690549"/>
    <w:rsid w:val="006A5FE3"/>
    <w:rsid w:val="006A7BE5"/>
    <w:rsid w:val="006B0839"/>
    <w:rsid w:val="006B4386"/>
    <w:rsid w:val="006B77B9"/>
    <w:rsid w:val="006C1601"/>
    <w:rsid w:val="006D3D9C"/>
    <w:rsid w:val="006F47F5"/>
    <w:rsid w:val="00706D0A"/>
    <w:rsid w:val="00716D03"/>
    <w:rsid w:val="007353E8"/>
    <w:rsid w:val="00736B6A"/>
    <w:rsid w:val="007525CD"/>
    <w:rsid w:val="00762D18"/>
    <w:rsid w:val="00764754"/>
    <w:rsid w:val="0076553A"/>
    <w:rsid w:val="007724C8"/>
    <w:rsid w:val="00784141"/>
    <w:rsid w:val="007A20FE"/>
    <w:rsid w:val="007A6133"/>
    <w:rsid w:val="007A6350"/>
    <w:rsid w:val="007B4EAA"/>
    <w:rsid w:val="007B6B38"/>
    <w:rsid w:val="007C321F"/>
    <w:rsid w:val="007E6E8D"/>
    <w:rsid w:val="007E7AD4"/>
    <w:rsid w:val="007F0ADD"/>
    <w:rsid w:val="007F44FD"/>
    <w:rsid w:val="007F7B35"/>
    <w:rsid w:val="00803599"/>
    <w:rsid w:val="00817016"/>
    <w:rsid w:val="00826DCE"/>
    <w:rsid w:val="00832D2B"/>
    <w:rsid w:val="00840223"/>
    <w:rsid w:val="008471BD"/>
    <w:rsid w:val="00852554"/>
    <w:rsid w:val="00857BF8"/>
    <w:rsid w:val="008603DE"/>
    <w:rsid w:val="00863BAE"/>
    <w:rsid w:val="00867E5E"/>
    <w:rsid w:val="00873E07"/>
    <w:rsid w:val="008812CE"/>
    <w:rsid w:val="008A1AC6"/>
    <w:rsid w:val="008A1AD2"/>
    <w:rsid w:val="008B30B2"/>
    <w:rsid w:val="008E0F52"/>
    <w:rsid w:val="008E2166"/>
    <w:rsid w:val="00902220"/>
    <w:rsid w:val="00907AA1"/>
    <w:rsid w:val="0091515C"/>
    <w:rsid w:val="00921650"/>
    <w:rsid w:val="00927F62"/>
    <w:rsid w:val="00933A75"/>
    <w:rsid w:val="00946E7F"/>
    <w:rsid w:val="009516A0"/>
    <w:rsid w:val="00967AC0"/>
    <w:rsid w:val="00970432"/>
    <w:rsid w:val="0098070C"/>
    <w:rsid w:val="009875C0"/>
    <w:rsid w:val="009907E6"/>
    <w:rsid w:val="00990EF0"/>
    <w:rsid w:val="009932D3"/>
    <w:rsid w:val="009A7CCC"/>
    <w:rsid w:val="009B3126"/>
    <w:rsid w:val="009C3F96"/>
    <w:rsid w:val="009C70C9"/>
    <w:rsid w:val="009D4F5E"/>
    <w:rsid w:val="009E6DC6"/>
    <w:rsid w:val="009F5CDE"/>
    <w:rsid w:val="00A04AD8"/>
    <w:rsid w:val="00A127B1"/>
    <w:rsid w:val="00A20C45"/>
    <w:rsid w:val="00A252F6"/>
    <w:rsid w:val="00A252FD"/>
    <w:rsid w:val="00A27511"/>
    <w:rsid w:val="00A37E57"/>
    <w:rsid w:val="00A4303D"/>
    <w:rsid w:val="00A4418F"/>
    <w:rsid w:val="00A537CD"/>
    <w:rsid w:val="00A5584B"/>
    <w:rsid w:val="00A65D0A"/>
    <w:rsid w:val="00A670E8"/>
    <w:rsid w:val="00AA2BFE"/>
    <w:rsid w:val="00AA66A6"/>
    <w:rsid w:val="00AC0B5F"/>
    <w:rsid w:val="00AD16B5"/>
    <w:rsid w:val="00AF7481"/>
    <w:rsid w:val="00B011B4"/>
    <w:rsid w:val="00B16169"/>
    <w:rsid w:val="00B20798"/>
    <w:rsid w:val="00B334D2"/>
    <w:rsid w:val="00B3381E"/>
    <w:rsid w:val="00B61E1B"/>
    <w:rsid w:val="00B94A0C"/>
    <w:rsid w:val="00B96F7E"/>
    <w:rsid w:val="00BA1DE8"/>
    <w:rsid w:val="00BA5185"/>
    <w:rsid w:val="00BA70BF"/>
    <w:rsid w:val="00BE6778"/>
    <w:rsid w:val="00C04A30"/>
    <w:rsid w:val="00C1442A"/>
    <w:rsid w:val="00C2189E"/>
    <w:rsid w:val="00C263FB"/>
    <w:rsid w:val="00C27BE1"/>
    <w:rsid w:val="00C513BA"/>
    <w:rsid w:val="00C637D8"/>
    <w:rsid w:val="00C67AB0"/>
    <w:rsid w:val="00C70511"/>
    <w:rsid w:val="00C97C67"/>
    <w:rsid w:val="00CA3FEF"/>
    <w:rsid w:val="00CA6995"/>
    <w:rsid w:val="00CA6D4F"/>
    <w:rsid w:val="00CC39A2"/>
    <w:rsid w:val="00CD57BC"/>
    <w:rsid w:val="00CD69ED"/>
    <w:rsid w:val="00CE13A1"/>
    <w:rsid w:val="00CF0CE6"/>
    <w:rsid w:val="00CF55D6"/>
    <w:rsid w:val="00D01307"/>
    <w:rsid w:val="00D12141"/>
    <w:rsid w:val="00D20574"/>
    <w:rsid w:val="00D25726"/>
    <w:rsid w:val="00D31E94"/>
    <w:rsid w:val="00D46ECF"/>
    <w:rsid w:val="00D51AFF"/>
    <w:rsid w:val="00D6727F"/>
    <w:rsid w:val="00D75CEE"/>
    <w:rsid w:val="00D75F56"/>
    <w:rsid w:val="00D77928"/>
    <w:rsid w:val="00DA72B6"/>
    <w:rsid w:val="00DC0EDE"/>
    <w:rsid w:val="00DC44C6"/>
    <w:rsid w:val="00DD0338"/>
    <w:rsid w:val="00DE2931"/>
    <w:rsid w:val="00E077B3"/>
    <w:rsid w:val="00E12D07"/>
    <w:rsid w:val="00E14B8E"/>
    <w:rsid w:val="00E1556F"/>
    <w:rsid w:val="00E30D92"/>
    <w:rsid w:val="00E32AF3"/>
    <w:rsid w:val="00E37AC3"/>
    <w:rsid w:val="00E52283"/>
    <w:rsid w:val="00E5407D"/>
    <w:rsid w:val="00E64660"/>
    <w:rsid w:val="00E81157"/>
    <w:rsid w:val="00E91AE5"/>
    <w:rsid w:val="00E95917"/>
    <w:rsid w:val="00E96DC4"/>
    <w:rsid w:val="00EA3054"/>
    <w:rsid w:val="00EC2211"/>
    <w:rsid w:val="00ED08A5"/>
    <w:rsid w:val="00ED31FA"/>
    <w:rsid w:val="00ED3DC2"/>
    <w:rsid w:val="00F07C03"/>
    <w:rsid w:val="00F10769"/>
    <w:rsid w:val="00F265C0"/>
    <w:rsid w:val="00F3033E"/>
    <w:rsid w:val="00F33989"/>
    <w:rsid w:val="00F50352"/>
    <w:rsid w:val="00F522EC"/>
    <w:rsid w:val="00F53840"/>
    <w:rsid w:val="00F53CFB"/>
    <w:rsid w:val="00F5714F"/>
    <w:rsid w:val="00F646CF"/>
    <w:rsid w:val="00F9132A"/>
    <w:rsid w:val="00F97B91"/>
    <w:rsid w:val="00FA65FD"/>
    <w:rsid w:val="00FB7E4A"/>
    <w:rsid w:val="00FC0B36"/>
    <w:rsid w:val="00FC1ACB"/>
    <w:rsid w:val="00FC564D"/>
    <w:rsid w:val="00FD467E"/>
    <w:rsid w:val="00FE0129"/>
    <w:rsid w:val="00FF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8DBCB9"/>
  <w15:docId w15:val="{C63AABE8-DCF2-4B23-8AE1-0F3661BBEC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70C9"/>
  </w:style>
  <w:style w:type="paragraph" w:styleId="Heading1">
    <w:name w:val="heading 1"/>
    <w:basedOn w:val="Normal"/>
    <w:next w:val="Normal"/>
    <w:link w:val="Heading1Char"/>
    <w:uiPriority w:val="9"/>
    <w:qFormat/>
    <w:rsid w:val="005E5F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5F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5F4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E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5F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5F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4660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64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64660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754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826"/>
  </w:style>
  <w:style w:type="paragraph" w:styleId="Footer">
    <w:name w:val="footer"/>
    <w:basedOn w:val="Normal"/>
    <w:link w:val="FooterChar"/>
    <w:uiPriority w:val="99"/>
    <w:unhideWhenUsed/>
    <w:rsid w:val="005858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826"/>
  </w:style>
  <w:style w:type="character" w:customStyle="1" w:styleId="Heading1Char">
    <w:name w:val="Heading 1 Char"/>
    <w:basedOn w:val="DefaultParagraphFont"/>
    <w:link w:val="Heading1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E5F4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5F4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E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E5F43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E5F43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5E5F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5F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5E5F43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5E5F43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5F4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5F43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5E5F4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5E5F43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unhideWhenUsed/>
    <w:qFormat/>
    <w:rsid w:val="00E91AE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1AE5"/>
    <w:pPr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CE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0D146C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5F515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68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935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37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48825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021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02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7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04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42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53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6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mailto:ITITIU19217@student.hcmiu.edu.v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ITITIU19060@student.hcmiu.edu.v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ITITIU19031@student.hcmiu.edu.vn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takeichiru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95E26-8BF7-4B4B-9CD8-43E6D9D531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7</TotalTime>
  <Pages>8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nh</dc:creator>
  <cp:lastModifiedBy>PHAM HOANG MINH</cp:lastModifiedBy>
  <cp:revision>157</cp:revision>
  <cp:lastPrinted>2021-05-26T06:39:00Z</cp:lastPrinted>
  <dcterms:created xsi:type="dcterms:W3CDTF">2019-12-22T13:07:00Z</dcterms:created>
  <dcterms:modified xsi:type="dcterms:W3CDTF">2021-05-26T0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